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1FDDC" w14:textId="77777777" w:rsidR="004F6ACC" w:rsidRPr="008D7962" w:rsidRDefault="0023622D" w:rsidP="004C447F">
      <w:pPr>
        <w:pStyle w:val="NoSpacing"/>
      </w:pPr>
      <w:r w:rsidRPr="008D7962">
        <w:rPr>
          <w:b/>
          <w:noProof/>
          <w:sz w:val="32"/>
        </w:rPr>
        <w:drawing>
          <wp:anchor distT="0" distB="0" distL="114300" distR="114300" simplePos="0" relativeHeight="251658240" behindDoc="0" locked="0" layoutInCell="1" allowOverlap="1" wp14:anchorId="34D6202A" wp14:editId="159CCB8B">
            <wp:simplePos x="0" y="0"/>
            <wp:positionH relativeFrom="column">
              <wp:posOffset>1</wp:posOffset>
            </wp:positionH>
            <wp:positionV relativeFrom="paragraph">
              <wp:posOffset>114300</wp:posOffset>
            </wp:positionV>
            <wp:extent cx="2863850" cy="825765"/>
            <wp:effectExtent l="0" t="0" r="6350" b="127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_Secondary_BLK.eps"/>
                    <pic:cNvPicPr/>
                  </pic:nvPicPr>
                  <pic:blipFill>
                    <a:blip r:embed="rId11">
                      <a:extLst>
                        <a:ext uri="{28A0092B-C50C-407E-A947-70E740481C1C}">
                          <a14:useLocalDpi xmlns:a14="http://schemas.microsoft.com/office/drawing/2010/main" val="0"/>
                        </a:ext>
                      </a:extLst>
                    </a:blip>
                    <a:stretch>
                      <a:fillRect/>
                    </a:stretch>
                  </pic:blipFill>
                  <pic:spPr>
                    <a:xfrm>
                      <a:off x="0" y="0"/>
                      <a:ext cx="2863850" cy="8257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ex="http://schemas.microsoft.com/office/word/2018/wordml/cex"/>
                      </a:ext>
                    </a:extLst>
                  </pic:spPr>
                </pic:pic>
              </a:graphicData>
            </a:graphic>
            <wp14:sizeRelH relativeFrom="page">
              <wp14:pctWidth>0</wp14:pctWidth>
            </wp14:sizeRelH>
            <wp14:sizeRelV relativeFrom="page">
              <wp14:pctHeight>0</wp14:pctHeight>
            </wp14:sizeRelV>
          </wp:anchor>
        </w:drawing>
      </w:r>
    </w:p>
    <w:p w14:paraId="33D4D25D" w14:textId="0D492048" w:rsidR="004F6ACC" w:rsidRPr="00DF418E" w:rsidRDefault="00C26B1E" w:rsidP="0023622D">
      <w:pPr>
        <w:pStyle w:val="NoSpacing"/>
        <w:tabs>
          <w:tab w:val="left" w:pos="5130"/>
        </w:tabs>
        <w:ind w:left="5130"/>
        <w:rPr>
          <w:b/>
          <w:sz w:val="32"/>
        </w:rPr>
      </w:pPr>
      <w:bookmarkStart w:id="0" w:name="_GoBack"/>
      <w:bookmarkEnd w:id="0"/>
      <w:r>
        <w:rPr>
          <w:b/>
          <w:sz w:val="32"/>
        </w:rPr>
        <w:t>2022</w:t>
      </w:r>
      <w:r w:rsidR="00754A1D">
        <w:rPr>
          <w:b/>
          <w:sz w:val="32"/>
        </w:rPr>
        <w:t xml:space="preserve"> - </w:t>
      </w:r>
      <w:r>
        <w:rPr>
          <w:b/>
          <w:sz w:val="32"/>
        </w:rPr>
        <w:t>2023</w:t>
      </w:r>
    </w:p>
    <w:p w14:paraId="069713ED" w14:textId="1B64DBAA" w:rsidR="004F6ACC" w:rsidRPr="007B25D8" w:rsidRDefault="00426667" w:rsidP="0023622D">
      <w:pPr>
        <w:pStyle w:val="NoSpacing"/>
        <w:tabs>
          <w:tab w:val="left" w:pos="5130"/>
        </w:tabs>
        <w:ind w:left="5130"/>
        <w:rPr>
          <w:b/>
          <w:sz w:val="24"/>
          <w:szCs w:val="16"/>
        </w:rPr>
      </w:pPr>
      <w:r w:rsidRPr="007B25D8">
        <w:rPr>
          <w:b/>
          <w:sz w:val="28"/>
          <w:szCs w:val="16"/>
        </w:rPr>
        <w:t xml:space="preserve">GA </w:t>
      </w:r>
      <w:r w:rsidR="00D1553C" w:rsidRPr="007B25D8">
        <w:rPr>
          <w:b/>
          <w:sz w:val="28"/>
          <w:szCs w:val="16"/>
        </w:rPr>
        <w:t xml:space="preserve">HOUSING </w:t>
      </w:r>
      <w:r w:rsidRPr="007B25D8">
        <w:rPr>
          <w:b/>
          <w:sz w:val="28"/>
          <w:szCs w:val="16"/>
        </w:rPr>
        <w:t xml:space="preserve">APPLICATION AND </w:t>
      </w:r>
      <w:r w:rsidR="00D1553C" w:rsidRPr="007B25D8">
        <w:rPr>
          <w:b/>
          <w:sz w:val="28"/>
          <w:szCs w:val="16"/>
        </w:rPr>
        <w:t>AGREEMENT</w:t>
      </w:r>
    </w:p>
    <w:p w14:paraId="6CE43247" w14:textId="77777777" w:rsidR="00D1553C" w:rsidRPr="007B25D8" w:rsidRDefault="00D1553C" w:rsidP="0023622D">
      <w:pPr>
        <w:pStyle w:val="NoSpacing"/>
        <w:tabs>
          <w:tab w:val="left" w:pos="5130"/>
        </w:tabs>
        <w:ind w:left="5130"/>
        <w:rPr>
          <w:i/>
          <w:sz w:val="24"/>
          <w:szCs w:val="20"/>
        </w:rPr>
      </w:pPr>
      <w:r w:rsidRPr="007B25D8">
        <w:rPr>
          <w:i/>
          <w:sz w:val="24"/>
          <w:szCs w:val="20"/>
        </w:rPr>
        <w:t>TERMS AND CONDITIONS OF RESIDENCE</w:t>
      </w:r>
    </w:p>
    <w:p w14:paraId="0969BD11" w14:textId="77777777" w:rsidR="004F6ACC" w:rsidRPr="00DF418E" w:rsidRDefault="004F6ACC" w:rsidP="004F6ACC">
      <w:pPr>
        <w:pStyle w:val="NoSpacing"/>
        <w:jc w:val="both"/>
      </w:pPr>
    </w:p>
    <w:p w14:paraId="432818B1" w14:textId="43D207C7" w:rsidR="00426667" w:rsidRPr="00426667" w:rsidRDefault="00426667" w:rsidP="00426667">
      <w:pPr>
        <w:pStyle w:val="NoSpacing"/>
        <w:jc w:val="both"/>
        <w:rPr>
          <w:sz w:val="18"/>
        </w:rPr>
      </w:pPr>
      <w:r w:rsidRPr="00426667">
        <w:rPr>
          <w:sz w:val="18"/>
        </w:rPr>
        <w:t>Housing is not guaranteed for any Graduate Assistant</w:t>
      </w:r>
      <w:r>
        <w:rPr>
          <w:sz w:val="18"/>
        </w:rPr>
        <w:t xml:space="preserve"> </w:t>
      </w:r>
      <w:r w:rsidR="00600EA5">
        <w:rPr>
          <w:sz w:val="18"/>
        </w:rPr>
        <w:t xml:space="preserve">and is </w:t>
      </w:r>
      <w:r>
        <w:rPr>
          <w:sz w:val="18"/>
        </w:rPr>
        <w:t>not a requirement of your role</w:t>
      </w:r>
      <w:r w:rsidRPr="00426667">
        <w:rPr>
          <w:sz w:val="18"/>
        </w:rPr>
        <w:t>. All inquiries are determined on a first come</w:t>
      </w:r>
      <w:r w:rsidR="007310E3">
        <w:rPr>
          <w:sz w:val="18"/>
        </w:rPr>
        <w:t xml:space="preserve"> </w:t>
      </w:r>
      <w:r w:rsidRPr="00426667">
        <w:rPr>
          <w:sz w:val="18"/>
        </w:rPr>
        <w:t>first serve</w:t>
      </w:r>
      <w:r w:rsidR="009E0DCC">
        <w:rPr>
          <w:sz w:val="18"/>
        </w:rPr>
        <w:t>d</w:t>
      </w:r>
      <w:r w:rsidRPr="00426667">
        <w:rPr>
          <w:sz w:val="18"/>
        </w:rPr>
        <w:t xml:space="preserve"> basis through the </w:t>
      </w:r>
      <w:r w:rsidR="008974EE">
        <w:rPr>
          <w:sz w:val="18"/>
        </w:rPr>
        <w:t>Division of Student Life</w:t>
      </w:r>
      <w:r w:rsidR="00D37C0E">
        <w:rPr>
          <w:sz w:val="18"/>
        </w:rPr>
        <w:t xml:space="preserve"> based on availability</w:t>
      </w:r>
      <w:r w:rsidR="008974EE">
        <w:rPr>
          <w:sz w:val="18"/>
        </w:rPr>
        <w:t>.</w:t>
      </w:r>
      <w:r w:rsidR="00960963">
        <w:rPr>
          <w:sz w:val="18"/>
        </w:rPr>
        <w:t xml:space="preserve"> By </w:t>
      </w:r>
      <w:r w:rsidR="009D5EF2">
        <w:rPr>
          <w:sz w:val="18"/>
        </w:rPr>
        <w:t xml:space="preserve">submitting this form, you are requesting on-campus housing and agree to these terms should a space become available. </w:t>
      </w:r>
    </w:p>
    <w:p w14:paraId="74480914" w14:textId="77777777" w:rsidR="00426667" w:rsidRPr="00426667" w:rsidRDefault="00426667" w:rsidP="00426667">
      <w:pPr>
        <w:pStyle w:val="NoSpacing"/>
        <w:jc w:val="both"/>
        <w:rPr>
          <w:sz w:val="18"/>
        </w:rPr>
      </w:pPr>
    </w:p>
    <w:p w14:paraId="053F5245" w14:textId="249BCF2D" w:rsidR="00EE143C" w:rsidRDefault="00426667" w:rsidP="00927F93">
      <w:pPr>
        <w:pStyle w:val="NoSpacing"/>
        <w:jc w:val="both"/>
        <w:rPr>
          <w:rFonts w:eastAsia="Palatino" w:cstheme="minorHAnsi"/>
          <w:sz w:val="18"/>
          <w:szCs w:val="18"/>
        </w:rPr>
      </w:pPr>
      <w:r w:rsidRPr="00426667">
        <w:rPr>
          <w:sz w:val="18"/>
        </w:rPr>
        <w:t>The intent of the policy is to ensure consistent treatment of occupancy, lease rates, general condition, and to establish guidelines regarding expectations of occupants.</w:t>
      </w:r>
      <w:r w:rsidR="00927F93">
        <w:rPr>
          <w:sz w:val="18"/>
        </w:rPr>
        <w:t xml:space="preserve"> </w:t>
      </w:r>
      <w:r w:rsidR="00EE143C" w:rsidRPr="00EE143C">
        <w:rPr>
          <w:rFonts w:eastAsia="Palatino" w:cstheme="minorHAnsi"/>
          <w:sz w:val="18"/>
          <w:szCs w:val="18"/>
        </w:rPr>
        <w:t>The</w:t>
      </w:r>
      <w:r w:rsidR="00B53C63">
        <w:rPr>
          <w:rFonts w:eastAsia="Palatino" w:cstheme="minorHAnsi"/>
          <w:b/>
          <w:sz w:val="18"/>
          <w:szCs w:val="18"/>
        </w:rPr>
        <w:t xml:space="preserve"> </w:t>
      </w:r>
      <w:r w:rsidR="00B53C63" w:rsidRPr="00927F93">
        <w:rPr>
          <w:rFonts w:eastAsia="Palatino" w:cstheme="minorHAnsi"/>
          <w:bCs/>
          <w:sz w:val="18"/>
          <w:szCs w:val="18"/>
        </w:rPr>
        <w:t>Graduate Assistant</w:t>
      </w:r>
      <w:r w:rsidR="00EE143C" w:rsidRPr="00927F93">
        <w:rPr>
          <w:rFonts w:eastAsia="Palatino" w:cstheme="minorHAnsi"/>
          <w:bCs/>
          <w:sz w:val="18"/>
          <w:szCs w:val="18"/>
        </w:rPr>
        <w:t xml:space="preserve"> agrees</w:t>
      </w:r>
      <w:r w:rsidR="00EE143C" w:rsidRPr="00EE143C">
        <w:rPr>
          <w:rFonts w:eastAsia="Palatino" w:cstheme="minorHAnsi"/>
          <w:sz w:val="18"/>
          <w:szCs w:val="18"/>
        </w:rPr>
        <w:t xml:space="preserve"> to pay rent of</w:t>
      </w:r>
      <w:r w:rsidR="00124F75">
        <w:rPr>
          <w:rFonts w:eastAsia="Palatino" w:cstheme="minorHAnsi"/>
          <w:sz w:val="18"/>
          <w:szCs w:val="18"/>
        </w:rPr>
        <w:t xml:space="preserve"> $</w:t>
      </w:r>
      <w:r w:rsidR="004B3B4B">
        <w:rPr>
          <w:rFonts w:eastAsia="Palatino" w:cstheme="minorHAnsi"/>
          <w:sz w:val="18"/>
          <w:szCs w:val="18"/>
        </w:rPr>
        <w:t>125</w:t>
      </w:r>
      <w:r w:rsidR="00124F75">
        <w:rPr>
          <w:rFonts w:eastAsia="Palatino" w:cstheme="minorHAnsi"/>
          <w:sz w:val="18"/>
          <w:szCs w:val="18"/>
        </w:rPr>
        <w:t xml:space="preserve"> </w:t>
      </w:r>
      <w:r w:rsidR="00EE143C" w:rsidRPr="00EE143C">
        <w:rPr>
          <w:rFonts w:eastAsia="Palatino" w:cstheme="minorHAnsi"/>
          <w:sz w:val="18"/>
          <w:szCs w:val="18"/>
        </w:rPr>
        <w:t>per pay period.  Upon completion of a Payroll Deduction Form, rent payment can be made through Payroll.</w:t>
      </w:r>
      <w:r w:rsidR="00B76A8D">
        <w:rPr>
          <w:rFonts w:eastAsia="Palatino" w:cstheme="minorHAnsi"/>
          <w:sz w:val="18"/>
          <w:szCs w:val="18"/>
        </w:rPr>
        <w:t xml:space="preserve"> </w:t>
      </w:r>
      <w:r w:rsidR="00B76A8D" w:rsidRPr="00B76A8D">
        <w:rPr>
          <w:rFonts w:eastAsia="Palatino" w:cstheme="minorHAnsi"/>
          <w:sz w:val="18"/>
          <w:szCs w:val="18"/>
        </w:rPr>
        <w:t xml:space="preserve">GAs will be billed every </w:t>
      </w:r>
      <w:r w:rsidR="00E15166">
        <w:rPr>
          <w:rFonts w:eastAsia="Palatino" w:cstheme="minorHAnsi"/>
          <w:sz w:val="18"/>
          <w:szCs w:val="18"/>
        </w:rPr>
        <w:t>two</w:t>
      </w:r>
      <w:r w:rsidR="00B76A8D" w:rsidRPr="00B76A8D">
        <w:rPr>
          <w:rFonts w:eastAsia="Palatino" w:cstheme="minorHAnsi"/>
          <w:sz w:val="18"/>
          <w:szCs w:val="18"/>
        </w:rPr>
        <w:t xml:space="preserve"> weeks for the duration of their stay and are expected to move out by their agreed end-date.  </w:t>
      </w:r>
    </w:p>
    <w:p w14:paraId="73C66B9B" w14:textId="77777777" w:rsidR="00124F75" w:rsidRPr="00927F93" w:rsidRDefault="00124F75" w:rsidP="00927F93">
      <w:pPr>
        <w:pStyle w:val="NoSpacing"/>
        <w:jc w:val="both"/>
        <w:rPr>
          <w:sz w:val="18"/>
        </w:rPr>
      </w:pPr>
    </w:p>
    <w:p w14:paraId="36E06348" w14:textId="0B3A101B" w:rsidR="00F04128" w:rsidRPr="00DF418E" w:rsidRDefault="00B541EC" w:rsidP="000A10DD">
      <w:pPr>
        <w:pStyle w:val="NoSpacing"/>
        <w:jc w:val="both"/>
      </w:pPr>
      <w:r>
        <w:rPr>
          <w:sz w:val="18"/>
        </w:rPr>
        <w:t>A</w:t>
      </w:r>
      <w:r w:rsidR="004F6ACC" w:rsidRPr="00DF418E">
        <w:rPr>
          <w:sz w:val="18"/>
        </w:rPr>
        <w:t xml:space="preserve"> resident student contracts for a space in a residence hall, but not for a specific room or roommate</w:t>
      </w:r>
      <w:r w:rsidR="00B53C63">
        <w:rPr>
          <w:sz w:val="18"/>
        </w:rPr>
        <w:t xml:space="preserve"> </w:t>
      </w:r>
      <w:r w:rsidR="004F6ACC" w:rsidRPr="00DF418E">
        <w:rPr>
          <w:sz w:val="18"/>
        </w:rPr>
        <w:t xml:space="preserve">assignment. The College reserves the right to: </w:t>
      </w:r>
    </w:p>
    <w:p w14:paraId="594D9466" w14:textId="5FA40D8F" w:rsidR="004F6ACC" w:rsidRPr="00DF418E" w:rsidRDefault="00391836" w:rsidP="00F04128">
      <w:pPr>
        <w:pStyle w:val="NoSpacing"/>
        <w:ind w:firstLine="720"/>
      </w:pPr>
      <w:r w:rsidRPr="00DF418E">
        <w:rPr>
          <w:sz w:val="18"/>
        </w:rPr>
        <w:t>1. A</w:t>
      </w:r>
      <w:r w:rsidR="004F6ACC" w:rsidRPr="00DF418E">
        <w:rPr>
          <w:sz w:val="18"/>
        </w:rPr>
        <w:t xml:space="preserve">ssign </w:t>
      </w:r>
      <w:r w:rsidR="00366D93">
        <w:rPr>
          <w:sz w:val="18"/>
        </w:rPr>
        <w:t>housing/rooms</w:t>
      </w:r>
      <w:r w:rsidR="004F6ACC" w:rsidRPr="00DF418E">
        <w:rPr>
          <w:sz w:val="18"/>
        </w:rPr>
        <w:t xml:space="preserve"> unilaterally</w:t>
      </w:r>
      <w:r w:rsidR="00E82474" w:rsidRPr="00DF418E">
        <w:rPr>
          <w:sz w:val="18"/>
        </w:rPr>
        <w:t>.</w:t>
      </w:r>
    </w:p>
    <w:p w14:paraId="104305B1" w14:textId="77777777" w:rsidR="004F6ACC" w:rsidRPr="00DF418E" w:rsidRDefault="00391836" w:rsidP="00F04128">
      <w:pPr>
        <w:pStyle w:val="NoSpacing"/>
        <w:ind w:firstLine="720"/>
        <w:rPr>
          <w:sz w:val="18"/>
        </w:rPr>
      </w:pPr>
      <w:r w:rsidRPr="00DF418E">
        <w:rPr>
          <w:sz w:val="18"/>
        </w:rPr>
        <w:t xml:space="preserve">2. </w:t>
      </w:r>
      <w:r w:rsidRPr="000B72C4">
        <w:rPr>
          <w:sz w:val="18"/>
        </w:rPr>
        <w:t>C</w:t>
      </w:r>
      <w:r w:rsidR="004F6ACC" w:rsidRPr="000B72C4">
        <w:rPr>
          <w:sz w:val="18"/>
        </w:rPr>
        <w:t>onsolidate stu</w:t>
      </w:r>
      <w:r w:rsidR="00E82474" w:rsidRPr="000B72C4">
        <w:rPr>
          <w:sz w:val="18"/>
        </w:rPr>
        <w:t>dents who are without roommates.</w:t>
      </w:r>
    </w:p>
    <w:p w14:paraId="47B9E8BD" w14:textId="4DA48572" w:rsidR="004F6ACC" w:rsidRPr="00DF418E" w:rsidRDefault="00391836" w:rsidP="002C26D5">
      <w:pPr>
        <w:pStyle w:val="NoSpacing"/>
        <w:ind w:firstLine="720"/>
        <w:rPr>
          <w:sz w:val="18"/>
        </w:rPr>
      </w:pPr>
      <w:r w:rsidRPr="00DF418E">
        <w:rPr>
          <w:sz w:val="18"/>
        </w:rPr>
        <w:t>3. U</w:t>
      </w:r>
      <w:r w:rsidR="004F6ACC" w:rsidRPr="00DF418E">
        <w:rPr>
          <w:sz w:val="18"/>
        </w:rPr>
        <w:t>se</w:t>
      </w:r>
      <w:r w:rsidR="009605AC" w:rsidRPr="00DF418E">
        <w:rPr>
          <w:sz w:val="18"/>
        </w:rPr>
        <w:t xml:space="preserve"> a room/</w:t>
      </w:r>
      <w:r w:rsidR="00103F82">
        <w:rPr>
          <w:sz w:val="18"/>
        </w:rPr>
        <w:t xml:space="preserve">shared </w:t>
      </w:r>
      <w:r w:rsidR="0000689C" w:rsidRPr="00DF418E">
        <w:rPr>
          <w:sz w:val="18"/>
        </w:rPr>
        <w:t xml:space="preserve">space </w:t>
      </w:r>
      <w:r w:rsidR="00E82474" w:rsidRPr="00DF418E">
        <w:rPr>
          <w:sz w:val="18"/>
        </w:rPr>
        <w:t>when it is not occupied.</w:t>
      </w:r>
    </w:p>
    <w:p w14:paraId="42226969" w14:textId="1023A219" w:rsidR="004F6ACC" w:rsidRPr="00DF418E" w:rsidRDefault="002C26D5" w:rsidP="00F04128">
      <w:pPr>
        <w:pStyle w:val="NoSpacing"/>
        <w:ind w:firstLine="720"/>
        <w:rPr>
          <w:sz w:val="18"/>
        </w:rPr>
      </w:pPr>
      <w:r>
        <w:rPr>
          <w:sz w:val="18"/>
        </w:rPr>
        <w:t>4</w:t>
      </w:r>
      <w:r w:rsidR="004F6ACC" w:rsidRPr="00DF418E">
        <w:rPr>
          <w:sz w:val="18"/>
        </w:rPr>
        <w:t xml:space="preserve">. </w:t>
      </w:r>
      <w:r w:rsidR="00391836" w:rsidRPr="00DF418E">
        <w:rPr>
          <w:sz w:val="18"/>
        </w:rPr>
        <w:t>R</w:t>
      </w:r>
      <w:r w:rsidR="004F6ACC" w:rsidRPr="00DF418E">
        <w:rPr>
          <w:sz w:val="18"/>
        </w:rPr>
        <w:t>eassign students to different rooms or residence halls in the event such reassig</w:t>
      </w:r>
      <w:r w:rsidR="00E82474" w:rsidRPr="00DF418E">
        <w:rPr>
          <w:sz w:val="18"/>
        </w:rPr>
        <w:t>nments are determined necessary.</w:t>
      </w:r>
    </w:p>
    <w:p w14:paraId="38B1215A" w14:textId="5412D120" w:rsidR="004F6ACC" w:rsidRPr="000F37C7" w:rsidRDefault="004F6ACC" w:rsidP="004F6ACC">
      <w:pPr>
        <w:rPr>
          <w:bCs/>
          <w:sz w:val="18"/>
          <w:szCs w:val="18"/>
        </w:rPr>
      </w:pPr>
      <w:r w:rsidRPr="000F37C7">
        <w:rPr>
          <w:bCs/>
          <w:sz w:val="18"/>
          <w:szCs w:val="18"/>
        </w:rPr>
        <w:t xml:space="preserve">Under no circumstances may a student sell, transfer, or sublet </w:t>
      </w:r>
      <w:r w:rsidR="009605AC" w:rsidRPr="000F37C7">
        <w:rPr>
          <w:bCs/>
          <w:sz w:val="18"/>
          <w:szCs w:val="18"/>
        </w:rPr>
        <w:t>their</w:t>
      </w:r>
      <w:r w:rsidRPr="000F37C7">
        <w:rPr>
          <w:bCs/>
          <w:sz w:val="18"/>
          <w:szCs w:val="18"/>
        </w:rPr>
        <w:t xml:space="preserve"> </w:t>
      </w:r>
      <w:r w:rsidR="00CD5A58" w:rsidRPr="000F37C7">
        <w:rPr>
          <w:bCs/>
          <w:sz w:val="18"/>
          <w:szCs w:val="18"/>
        </w:rPr>
        <w:t xml:space="preserve">assigned space </w:t>
      </w:r>
      <w:r w:rsidRPr="000F37C7">
        <w:rPr>
          <w:bCs/>
          <w:sz w:val="18"/>
          <w:szCs w:val="18"/>
        </w:rPr>
        <w:t xml:space="preserve">to any other person, including another student. </w:t>
      </w:r>
    </w:p>
    <w:p w14:paraId="7E595208" w14:textId="32DD01DF" w:rsidR="00E82474" w:rsidRPr="009C09EB" w:rsidRDefault="004F6ACC" w:rsidP="005C1FE3">
      <w:pPr>
        <w:pStyle w:val="ListParagraph"/>
        <w:numPr>
          <w:ilvl w:val="0"/>
          <w:numId w:val="8"/>
        </w:numPr>
        <w:ind w:left="360"/>
        <w:rPr>
          <w:b/>
          <w:bCs/>
          <w:sz w:val="20"/>
          <w:szCs w:val="20"/>
        </w:rPr>
      </w:pPr>
      <w:r w:rsidRPr="009C09EB">
        <w:rPr>
          <w:b/>
          <w:bCs/>
          <w:sz w:val="20"/>
          <w:szCs w:val="20"/>
        </w:rPr>
        <w:t xml:space="preserve">HOUSING </w:t>
      </w:r>
    </w:p>
    <w:p w14:paraId="4A3B4827" w14:textId="2FFB4220" w:rsidR="0083409C" w:rsidRPr="00296F68" w:rsidRDefault="0083409C" w:rsidP="0083409C">
      <w:pPr>
        <w:pStyle w:val="ListParagraph"/>
        <w:numPr>
          <w:ilvl w:val="0"/>
          <w:numId w:val="11"/>
        </w:numPr>
        <w:rPr>
          <w:rFonts w:cstheme="minorHAnsi"/>
          <w:sz w:val="18"/>
          <w:szCs w:val="18"/>
        </w:rPr>
      </w:pPr>
      <w:r w:rsidRPr="00296F68">
        <w:rPr>
          <w:rFonts w:cstheme="minorHAnsi"/>
          <w:sz w:val="18"/>
          <w:szCs w:val="18"/>
        </w:rPr>
        <w:t>All students must comply with the appropriate check-in procedures for each semester</w:t>
      </w:r>
      <w:r w:rsidR="000F37C7">
        <w:rPr>
          <w:rFonts w:cstheme="minorHAnsi"/>
          <w:sz w:val="18"/>
          <w:szCs w:val="18"/>
        </w:rPr>
        <w:t xml:space="preserve"> through the Office of Residential Life</w:t>
      </w:r>
    </w:p>
    <w:p w14:paraId="67CB901C" w14:textId="0C7BE11F" w:rsidR="00E304E0" w:rsidRPr="00296F68" w:rsidRDefault="00E304E0" w:rsidP="0083409C">
      <w:pPr>
        <w:pStyle w:val="ListParagraph"/>
        <w:numPr>
          <w:ilvl w:val="0"/>
          <w:numId w:val="11"/>
        </w:numPr>
        <w:rPr>
          <w:rFonts w:cstheme="minorHAnsi"/>
          <w:sz w:val="18"/>
          <w:szCs w:val="18"/>
        </w:rPr>
      </w:pPr>
      <w:r w:rsidRPr="00296F68">
        <w:rPr>
          <w:rFonts w:eastAsia="Palatino" w:cstheme="minorHAnsi"/>
          <w:sz w:val="18"/>
          <w:szCs w:val="18"/>
        </w:rPr>
        <w:t xml:space="preserve">No other individuals can </w:t>
      </w:r>
      <w:r w:rsidRPr="00602A48">
        <w:rPr>
          <w:rFonts w:eastAsia="Palatino" w:cstheme="minorHAnsi"/>
          <w:sz w:val="18"/>
          <w:szCs w:val="18"/>
        </w:rPr>
        <w:t xml:space="preserve">reside </w:t>
      </w:r>
      <w:r w:rsidR="00A35CC1" w:rsidRPr="00602A48">
        <w:rPr>
          <w:rFonts w:eastAsia="Palatino" w:cstheme="minorHAnsi"/>
          <w:sz w:val="18"/>
          <w:szCs w:val="18"/>
        </w:rPr>
        <w:t>in the assigned space</w:t>
      </w:r>
    </w:p>
    <w:p w14:paraId="186F9324" w14:textId="7D12F937" w:rsidR="009D512E" w:rsidRPr="00296F68" w:rsidRDefault="009D512E" w:rsidP="00366D93">
      <w:pPr>
        <w:pStyle w:val="ListParagraph"/>
        <w:numPr>
          <w:ilvl w:val="0"/>
          <w:numId w:val="11"/>
        </w:numPr>
        <w:rPr>
          <w:rFonts w:cstheme="minorHAnsi"/>
          <w:sz w:val="18"/>
          <w:szCs w:val="18"/>
        </w:rPr>
      </w:pPr>
      <w:r w:rsidRPr="00296F68">
        <w:rPr>
          <w:rFonts w:cstheme="minorHAnsi"/>
          <w:sz w:val="18"/>
          <w:szCs w:val="18"/>
        </w:rPr>
        <w:t xml:space="preserve">All </w:t>
      </w:r>
      <w:r w:rsidR="000D4FFC" w:rsidRPr="00296F68">
        <w:rPr>
          <w:rFonts w:cstheme="minorHAnsi"/>
          <w:sz w:val="18"/>
          <w:szCs w:val="18"/>
        </w:rPr>
        <w:t xml:space="preserve">students must comply with the appropriate check-out procedures </w:t>
      </w:r>
      <w:r w:rsidR="00E84424">
        <w:rPr>
          <w:rFonts w:cstheme="minorHAnsi"/>
          <w:sz w:val="18"/>
          <w:szCs w:val="18"/>
        </w:rPr>
        <w:t>each semester</w:t>
      </w:r>
      <w:r w:rsidR="000D4FFC" w:rsidRPr="00296F68">
        <w:rPr>
          <w:rFonts w:cstheme="minorHAnsi"/>
          <w:sz w:val="18"/>
          <w:szCs w:val="18"/>
        </w:rPr>
        <w:t xml:space="preserve"> </w:t>
      </w:r>
    </w:p>
    <w:p w14:paraId="5B097BDB" w14:textId="77777777" w:rsidR="003416B7" w:rsidRPr="00DF418E" w:rsidRDefault="003416B7" w:rsidP="00246D4A">
      <w:pPr>
        <w:pStyle w:val="ListParagraph"/>
        <w:spacing w:after="0"/>
        <w:rPr>
          <w:rFonts w:eastAsia="Times New Roman" w:cstheme="minorHAnsi"/>
          <w:sz w:val="8"/>
          <w:szCs w:val="8"/>
        </w:rPr>
      </w:pPr>
    </w:p>
    <w:p w14:paraId="22A07081" w14:textId="04218DCF" w:rsidR="00D53AC3" w:rsidRPr="009C09EB" w:rsidRDefault="00B541EC" w:rsidP="005C1FE3">
      <w:pPr>
        <w:spacing w:after="0"/>
        <w:ind w:left="360" w:hanging="360"/>
        <w:jc w:val="both"/>
        <w:rPr>
          <w:b/>
          <w:bCs/>
          <w:szCs w:val="18"/>
        </w:rPr>
      </w:pPr>
      <w:r w:rsidRPr="009C09EB">
        <w:rPr>
          <w:b/>
          <w:bCs/>
          <w:sz w:val="20"/>
          <w:szCs w:val="20"/>
        </w:rPr>
        <w:t>2</w:t>
      </w:r>
      <w:r w:rsidR="004F6ACC" w:rsidRPr="009C09EB">
        <w:rPr>
          <w:b/>
          <w:bCs/>
          <w:sz w:val="20"/>
          <w:szCs w:val="20"/>
        </w:rPr>
        <w:t xml:space="preserve">. </w:t>
      </w:r>
      <w:r w:rsidR="005C1FE3" w:rsidRPr="009C09EB">
        <w:rPr>
          <w:b/>
          <w:bCs/>
          <w:sz w:val="20"/>
          <w:szCs w:val="20"/>
        </w:rPr>
        <w:tab/>
      </w:r>
      <w:r w:rsidR="004F6ACC" w:rsidRPr="009C09EB">
        <w:rPr>
          <w:b/>
          <w:bCs/>
          <w:sz w:val="20"/>
          <w:szCs w:val="20"/>
        </w:rPr>
        <w:t xml:space="preserve">AGREEMENT </w:t>
      </w:r>
      <w:r w:rsidR="00D53AC3" w:rsidRPr="009C09EB">
        <w:rPr>
          <w:b/>
          <w:bCs/>
          <w:sz w:val="20"/>
          <w:szCs w:val="20"/>
        </w:rPr>
        <w:t>PERIOD</w:t>
      </w:r>
    </w:p>
    <w:p w14:paraId="5FE46DC1" w14:textId="0AB96FE0" w:rsidR="00B541EC" w:rsidRDefault="00B541EC" w:rsidP="006B4A6A">
      <w:pPr>
        <w:pStyle w:val="NoSpacing"/>
        <w:jc w:val="both"/>
        <w:rPr>
          <w:sz w:val="18"/>
        </w:rPr>
      </w:pPr>
      <w:r>
        <w:rPr>
          <w:sz w:val="18"/>
        </w:rPr>
        <w:t xml:space="preserve">Housing, if approved, </w:t>
      </w:r>
      <w:r w:rsidR="00D9264D">
        <w:rPr>
          <w:sz w:val="18"/>
        </w:rPr>
        <w:t>should</w:t>
      </w:r>
      <w:r>
        <w:rPr>
          <w:sz w:val="18"/>
        </w:rPr>
        <w:t xml:space="preserve"> run concurrently with your Graduate Assistant responsibilities. Once </w:t>
      </w:r>
      <w:proofErr w:type="spellStart"/>
      <w:r>
        <w:rPr>
          <w:sz w:val="18"/>
        </w:rPr>
        <w:t>your</w:t>
      </w:r>
      <w:proofErr w:type="spellEnd"/>
      <w:r>
        <w:rPr>
          <w:sz w:val="18"/>
        </w:rPr>
        <w:t xml:space="preserve"> start and end date have been identified and approved, you are expected to: </w:t>
      </w:r>
    </w:p>
    <w:p w14:paraId="1CDE38F7" w14:textId="45789FC1" w:rsidR="00B541EC" w:rsidRPr="00E467DD" w:rsidRDefault="00B541EC" w:rsidP="00B541EC">
      <w:pPr>
        <w:pStyle w:val="NoSpacing"/>
        <w:numPr>
          <w:ilvl w:val="1"/>
          <w:numId w:val="16"/>
        </w:numPr>
        <w:jc w:val="both"/>
        <w:rPr>
          <w:i/>
          <w:iCs/>
          <w:sz w:val="18"/>
        </w:rPr>
      </w:pPr>
      <w:r w:rsidRPr="00E467DD">
        <w:rPr>
          <w:i/>
          <w:iCs/>
          <w:sz w:val="18"/>
        </w:rPr>
        <w:t>Arrive no sooner than one week prior to your pre-determined start date</w:t>
      </w:r>
    </w:p>
    <w:p w14:paraId="6097BD72" w14:textId="687431DF" w:rsidR="00B541EC" w:rsidRPr="00E467DD" w:rsidRDefault="00B541EC" w:rsidP="00B541EC">
      <w:pPr>
        <w:pStyle w:val="NoSpacing"/>
        <w:numPr>
          <w:ilvl w:val="1"/>
          <w:numId w:val="16"/>
        </w:numPr>
        <w:jc w:val="both"/>
        <w:rPr>
          <w:i/>
          <w:iCs/>
          <w:sz w:val="18"/>
        </w:rPr>
      </w:pPr>
      <w:r w:rsidRPr="00E467DD">
        <w:rPr>
          <w:i/>
          <w:iCs/>
          <w:sz w:val="18"/>
        </w:rPr>
        <w:t>Vacate your assigned space within one week of your pre-determined end date</w:t>
      </w:r>
    </w:p>
    <w:p w14:paraId="4CAA29AD" w14:textId="76293F16" w:rsidR="0033454E" w:rsidRDefault="00DA6B38" w:rsidP="00E43D9F">
      <w:pPr>
        <w:pStyle w:val="NoSpacing"/>
        <w:jc w:val="both"/>
        <w:rPr>
          <w:sz w:val="18"/>
        </w:rPr>
      </w:pPr>
      <w:r>
        <w:rPr>
          <w:sz w:val="18"/>
        </w:rPr>
        <w:t>All requests outside of this timeframe</w:t>
      </w:r>
      <w:r w:rsidR="00354485">
        <w:rPr>
          <w:sz w:val="18"/>
        </w:rPr>
        <w:t xml:space="preserve"> require advance notice and</w:t>
      </w:r>
      <w:r>
        <w:rPr>
          <w:sz w:val="18"/>
        </w:rPr>
        <w:t xml:space="preserve"> </w:t>
      </w:r>
      <w:r w:rsidR="004B3B4B">
        <w:rPr>
          <w:sz w:val="18"/>
        </w:rPr>
        <w:t xml:space="preserve">are evaluated by </w:t>
      </w:r>
      <w:r w:rsidR="00582753">
        <w:rPr>
          <w:sz w:val="18"/>
        </w:rPr>
        <w:t xml:space="preserve">the Division of Student Life </w:t>
      </w:r>
      <w:r w:rsidR="009F4BF8">
        <w:rPr>
          <w:sz w:val="18"/>
        </w:rPr>
        <w:t>in con</w:t>
      </w:r>
      <w:r w:rsidR="00453F77">
        <w:rPr>
          <w:sz w:val="18"/>
        </w:rPr>
        <w:t>sultation</w:t>
      </w:r>
      <w:r w:rsidR="009F4BF8">
        <w:rPr>
          <w:sz w:val="18"/>
        </w:rPr>
        <w:t xml:space="preserve"> with the </w:t>
      </w:r>
      <w:r w:rsidR="008253BD">
        <w:rPr>
          <w:sz w:val="18"/>
        </w:rPr>
        <w:t xml:space="preserve">division in which your GA position reports. </w:t>
      </w:r>
    </w:p>
    <w:p w14:paraId="750E522D" w14:textId="77777777" w:rsidR="00664BEF" w:rsidRPr="00DF418E" w:rsidRDefault="00664BEF" w:rsidP="00664BEF">
      <w:pPr>
        <w:pStyle w:val="NoSpacing"/>
      </w:pPr>
    </w:p>
    <w:p w14:paraId="4173731F" w14:textId="13729AA3" w:rsidR="00664BEF" w:rsidRPr="009C09EB" w:rsidRDefault="00AE6321" w:rsidP="005C1FE3">
      <w:pPr>
        <w:pStyle w:val="NoSpacing"/>
        <w:ind w:left="360" w:hanging="360"/>
        <w:rPr>
          <w:b/>
          <w:bCs/>
          <w:snapToGrid w:val="0"/>
          <w:sz w:val="20"/>
          <w:szCs w:val="20"/>
          <w:u w:val="single"/>
        </w:rPr>
      </w:pPr>
      <w:r w:rsidRPr="009C09EB">
        <w:rPr>
          <w:b/>
          <w:bCs/>
          <w:sz w:val="20"/>
          <w:szCs w:val="20"/>
        </w:rPr>
        <w:t>3</w:t>
      </w:r>
      <w:r w:rsidR="004F6ACC" w:rsidRPr="009C09EB">
        <w:rPr>
          <w:b/>
          <w:bCs/>
          <w:sz w:val="20"/>
          <w:szCs w:val="20"/>
        </w:rPr>
        <w:t xml:space="preserve">. </w:t>
      </w:r>
      <w:r w:rsidR="005C1FE3" w:rsidRPr="009C09EB">
        <w:rPr>
          <w:b/>
          <w:bCs/>
          <w:sz w:val="20"/>
          <w:szCs w:val="20"/>
        </w:rPr>
        <w:tab/>
      </w:r>
      <w:r w:rsidR="004F6ACC" w:rsidRPr="009C09EB">
        <w:rPr>
          <w:b/>
          <w:bCs/>
          <w:sz w:val="20"/>
          <w:szCs w:val="20"/>
        </w:rPr>
        <w:t xml:space="preserve">TERMS &amp; </w:t>
      </w:r>
      <w:r w:rsidR="00E7375E" w:rsidRPr="009C09EB">
        <w:rPr>
          <w:b/>
          <w:bCs/>
          <w:sz w:val="20"/>
          <w:szCs w:val="20"/>
        </w:rPr>
        <w:t xml:space="preserve">CONDITIONS </w:t>
      </w:r>
      <w:r w:rsidR="004D33E9" w:rsidRPr="009C09EB">
        <w:rPr>
          <w:b/>
          <w:bCs/>
          <w:sz w:val="20"/>
          <w:szCs w:val="20"/>
        </w:rPr>
        <w:t>OF OCCUPANCY</w:t>
      </w:r>
    </w:p>
    <w:p w14:paraId="74E66FB8" w14:textId="107B4B53" w:rsidR="009E6F3A" w:rsidRPr="00DF418E" w:rsidRDefault="00B541EC" w:rsidP="00B541EC">
      <w:pPr>
        <w:widowControl w:val="0"/>
        <w:jc w:val="both"/>
        <w:rPr>
          <w:snapToGrid w:val="0"/>
          <w:sz w:val="18"/>
          <w:szCs w:val="18"/>
        </w:rPr>
      </w:pPr>
      <w:r w:rsidRPr="00B541EC">
        <w:rPr>
          <w:snapToGrid w:val="0"/>
          <w:sz w:val="18"/>
          <w:szCs w:val="18"/>
        </w:rPr>
        <w:t xml:space="preserve">GAs </w:t>
      </w:r>
      <w:proofErr w:type="gramStart"/>
      <w:r w:rsidRPr="00B541EC">
        <w:rPr>
          <w:snapToGrid w:val="0"/>
          <w:sz w:val="18"/>
          <w:szCs w:val="18"/>
        </w:rPr>
        <w:t>are</w:t>
      </w:r>
      <w:proofErr w:type="gramEnd"/>
      <w:r w:rsidRPr="00B541EC">
        <w:rPr>
          <w:snapToGrid w:val="0"/>
          <w:sz w:val="18"/>
          <w:szCs w:val="18"/>
        </w:rPr>
        <w:t xml:space="preserve"> held to the standard of both Student Life and Human Resources.</w:t>
      </w:r>
      <w:r w:rsidR="00D57B18">
        <w:rPr>
          <w:snapToGrid w:val="0"/>
          <w:sz w:val="18"/>
          <w:szCs w:val="18"/>
        </w:rPr>
        <w:t xml:space="preserve"> </w:t>
      </w:r>
      <w:r w:rsidRPr="00B541EC">
        <w:rPr>
          <w:snapToGrid w:val="0"/>
          <w:sz w:val="18"/>
          <w:szCs w:val="18"/>
        </w:rPr>
        <w:t>Any residential misconduct</w:t>
      </w:r>
      <w:r>
        <w:rPr>
          <w:snapToGrid w:val="0"/>
          <w:sz w:val="18"/>
          <w:szCs w:val="18"/>
        </w:rPr>
        <w:t xml:space="preserve"> </w:t>
      </w:r>
      <w:r w:rsidRPr="00B541EC">
        <w:rPr>
          <w:snapToGrid w:val="0"/>
          <w:sz w:val="18"/>
          <w:szCs w:val="18"/>
        </w:rPr>
        <w:t>will be handled through the Student Life department</w:t>
      </w:r>
      <w:r w:rsidR="001A27EC">
        <w:rPr>
          <w:snapToGrid w:val="0"/>
          <w:sz w:val="18"/>
          <w:szCs w:val="18"/>
        </w:rPr>
        <w:t>.</w:t>
      </w:r>
      <w:r w:rsidRPr="00B541EC">
        <w:rPr>
          <w:snapToGrid w:val="0"/>
          <w:sz w:val="18"/>
          <w:szCs w:val="18"/>
        </w:rPr>
        <w:t xml:space="preserve"> </w:t>
      </w:r>
      <w:r w:rsidR="004F6ACC" w:rsidRPr="00DF418E">
        <w:rPr>
          <w:sz w:val="18"/>
          <w:szCs w:val="18"/>
        </w:rPr>
        <w:t>It is the student’s responsibility to become familiar with College regulations, including, but not limited to, those in thi</w:t>
      </w:r>
      <w:r w:rsidR="004D33E9" w:rsidRPr="00DF418E">
        <w:rPr>
          <w:sz w:val="18"/>
          <w:szCs w:val="18"/>
        </w:rPr>
        <w:t xml:space="preserve">s </w:t>
      </w:r>
      <w:r w:rsidR="00D57B18">
        <w:rPr>
          <w:sz w:val="18"/>
          <w:szCs w:val="18"/>
        </w:rPr>
        <w:t xml:space="preserve">Housing </w:t>
      </w:r>
      <w:r w:rsidR="004D33E9" w:rsidRPr="00DF418E">
        <w:rPr>
          <w:sz w:val="18"/>
          <w:szCs w:val="18"/>
        </w:rPr>
        <w:t>Agreement</w:t>
      </w:r>
      <w:r w:rsidR="00602A48">
        <w:rPr>
          <w:sz w:val="18"/>
          <w:szCs w:val="18"/>
        </w:rPr>
        <w:t xml:space="preserve"> </w:t>
      </w:r>
      <w:r w:rsidR="004F6ACC" w:rsidRPr="00DF418E">
        <w:rPr>
          <w:sz w:val="18"/>
          <w:szCs w:val="18"/>
        </w:rPr>
        <w:t xml:space="preserve">and </w:t>
      </w:r>
      <w:r w:rsidR="004D33E9" w:rsidRPr="00DF418E">
        <w:rPr>
          <w:sz w:val="18"/>
          <w:szCs w:val="18"/>
        </w:rPr>
        <w:t>Student Code of Conduct</w:t>
      </w:r>
      <w:r w:rsidR="004F6ACC" w:rsidRPr="00DF418E">
        <w:rPr>
          <w:sz w:val="18"/>
          <w:szCs w:val="18"/>
        </w:rPr>
        <w:t xml:space="preserve">, and other rules and regulations promulgated by Residence Life. </w:t>
      </w:r>
      <w:r w:rsidR="00F3613E">
        <w:rPr>
          <w:sz w:val="18"/>
          <w:szCs w:val="18"/>
        </w:rPr>
        <w:t>Graduate Assistants</w:t>
      </w:r>
      <w:r w:rsidR="004F6ACC" w:rsidRPr="00DF418E">
        <w:rPr>
          <w:sz w:val="18"/>
          <w:szCs w:val="18"/>
        </w:rPr>
        <w:t xml:space="preserve"> not abiding by College policies and regulations are subject to </w:t>
      </w:r>
      <w:r w:rsidR="003B451E" w:rsidRPr="00DF418E">
        <w:rPr>
          <w:sz w:val="18"/>
          <w:szCs w:val="18"/>
        </w:rPr>
        <w:t>conduct action</w:t>
      </w:r>
      <w:r w:rsidR="00F3613E">
        <w:rPr>
          <w:sz w:val="18"/>
          <w:szCs w:val="18"/>
        </w:rPr>
        <w:t xml:space="preserve"> and </w:t>
      </w:r>
      <w:r w:rsidR="009E6F3A" w:rsidRPr="00D57B18">
        <w:rPr>
          <w:bCs/>
          <w:snapToGrid w:val="0"/>
          <w:sz w:val="18"/>
          <w:szCs w:val="18"/>
        </w:rPr>
        <w:t xml:space="preserve">may </w:t>
      </w:r>
      <w:r w:rsidR="008E1794" w:rsidRPr="00D57B18">
        <w:rPr>
          <w:bCs/>
          <w:snapToGrid w:val="0"/>
          <w:sz w:val="18"/>
          <w:szCs w:val="18"/>
        </w:rPr>
        <w:t>forfeit any opportunity to live on-campus,</w:t>
      </w:r>
      <w:r w:rsidR="003D277E" w:rsidRPr="00D57B18">
        <w:rPr>
          <w:bCs/>
          <w:snapToGrid w:val="0"/>
          <w:sz w:val="18"/>
          <w:szCs w:val="18"/>
        </w:rPr>
        <w:t xml:space="preserve"> </w:t>
      </w:r>
      <w:r w:rsidR="003D277E" w:rsidRPr="00602A48">
        <w:rPr>
          <w:bCs/>
          <w:snapToGrid w:val="0"/>
          <w:sz w:val="18"/>
          <w:szCs w:val="18"/>
        </w:rPr>
        <w:t xml:space="preserve">be </w:t>
      </w:r>
      <w:r w:rsidR="00A35CC1" w:rsidRPr="00602A48">
        <w:rPr>
          <w:bCs/>
          <w:snapToGrid w:val="0"/>
          <w:sz w:val="18"/>
          <w:szCs w:val="18"/>
        </w:rPr>
        <w:t xml:space="preserve">assessed </w:t>
      </w:r>
      <w:r w:rsidR="003D277E" w:rsidRPr="00602A48">
        <w:rPr>
          <w:bCs/>
          <w:snapToGrid w:val="0"/>
          <w:sz w:val="18"/>
          <w:szCs w:val="18"/>
        </w:rPr>
        <w:t>with a conduct violation,</w:t>
      </w:r>
      <w:r w:rsidR="008E1794" w:rsidRPr="00602A48">
        <w:rPr>
          <w:bCs/>
          <w:snapToGrid w:val="0"/>
          <w:sz w:val="18"/>
          <w:szCs w:val="18"/>
        </w:rPr>
        <w:t xml:space="preserve"> be re-assigned to an alternate location</w:t>
      </w:r>
      <w:r w:rsidR="009F320B" w:rsidRPr="00602A48">
        <w:rPr>
          <w:bCs/>
          <w:snapToGrid w:val="0"/>
          <w:sz w:val="18"/>
          <w:szCs w:val="18"/>
        </w:rPr>
        <w:t>,</w:t>
      </w:r>
      <w:r w:rsidR="008E1794" w:rsidRPr="00602A48">
        <w:rPr>
          <w:bCs/>
          <w:snapToGrid w:val="0"/>
          <w:sz w:val="18"/>
          <w:szCs w:val="18"/>
        </w:rPr>
        <w:t xml:space="preserve"> </w:t>
      </w:r>
      <w:r w:rsidR="00F01777" w:rsidRPr="00602A48">
        <w:rPr>
          <w:bCs/>
          <w:snapToGrid w:val="0"/>
          <w:sz w:val="18"/>
          <w:szCs w:val="18"/>
        </w:rPr>
        <w:t>and/</w:t>
      </w:r>
      <w:r w:rsidR="008E1794" w:rsidRPr="00602A48">
        <w:rPr>
          <w:bCs/>
          <w:snapToGrid w:val="0"/>
          <w:sz w:val="18"/>
          <w:szCs w:val="18"/>
        </w:rPr>
        <w:t xml:space="preserve">or </w:t>
      </w:r>
      <w:r w:rsidR="009E6F3A" w:rsidRPr="00602A48">
        <w:rPr>
          <w:bCs/>
          <w:snapToGrid w:val="0"/>
          <w:sz w:val="18"/>
          <w:szCs w:val="18"/>
        </w:rPr>
        <w:t>lose their privilege to live on campus.</w:t>
      </w:r>
    </w:p>
    <w:p w14:paraId="038E8740" w14:textId="32D17820" w:rsidR="009E6F3A" w:rsidRPr="005259A6" w:rsidRDefault="00E304E0" w:rsidP="00CD623D">
      <w:pPr>
        <w:jc w:val="both"/>
        <w:rPr>
          <w:bCs/>
          <w:sz w:val="18"/>
          <w:szCs w:val="18"/>
        </w:rPr>
      </w:pPr>
      <w:r>
        <w:rPr>
          <w:sz w:val="18"/>
          <w:szCs w:val="18"/>
        </w:rPr>
        <w:t>A</w:t>
      </w:r>
      <w:r w:rsidR="00A52C79" w:rsidRPr="00DF418E">
        <w:rPr>
          <w:sz w:val="18"/>
          <w:szCs w:val="18"/>
        </w:rPr>
        <w:t xml:space="preserve">. </w:t>
      </w:r>
      <w:r w:rsidR="00B15E98" w:rsidRPr="00DF418E">
        <w:rPr>
          <w:b/>
          <w:sz w:val="18"/>
          <w:szCs w:val="18"/>
          <w:u w:val="single"/>
        </w:rPr>
        <w:t>KEYS:</w:t>
      </w:r>
      <w:r w:rsidR="00B15E98" w:rsidRPr="00DF418E">
        <w:rPr>
          <w:sz w:val="18"/>
          <w:szCs w:val="18"/>
        </w:rPr>
        <w:t xml:space="preserve">   </w:t>
      </w:r>
      <w:r w:rsidR="004F6ACC" w:rsidRPr="00DF418E">
        <w:rPr>
          <w:sz w:val="18"/>
          <w:szCs w:val="18"/>
        </w:rPr>
        <w:t xml:space="preserve">Keys will be issued at the beginning of the year at no charge. </w:t>
      </w:r>
      <w:r w:rsidR="008417EC">
        <w:rPr>
          <w:sz w:val="18"/>
          <w:szCs w:val="18"/>
        </w:rPr>
        <w:t>Graduate Assistant</w:t>
      </w:r>
      <w:r w:rsidR="004F6ACC" w:rsidRPr="00DF418E">
        <w:rPr>
          <w:sz w:val="18"/>
          <w:szCs w:val="18"/>
        </w:rPr>
        <w:t xml:space="preserve">s must promptly return the keys </w:t>
      </w:r>
      <w:r w:rsidR="008417EC">
        <w:rPr>
          <w:sz w:val="18"/>
          <w:szCs w:val="18"/>
        </w:rPr>
        <w:t>upon their departure</w:t>
      </w:r>
      <w:r w:rsidR="00546825">
        <w:rPr>
          <w:sz w:val="18"/>
          <w:szCs w:val="18"/>
        </w:rPr>
        <w:t xml:space="preserve"> or if</w:t>
      </w:r>
      <w:r w:rsidR="004F6ACC" w:rsidRPr="00DF418E">
        <w:rPr>
          <w:sz w:val="18"/>
          <w:szCs w:val="18"/>
        </w:rPr>
        <w:t xml:space="preserve"> they change rooms during the academic year. If a room key is lost and the</w:t>
      </w:r>
      <w:r w:rsidR="00A52C79" w:rsidRPr="00DF418E">
        <w:rPr>
          <w:sz w:val="18"/>
          <w:szCs w:val="18"/>
        </w:rPr>
        <w:t xml:space="preserve"> </w:t>
      </w:r>
      <w:r w:rsidR="004F6ACC" w:rsidRPr="00DF418E">
        <w:rPr>
          <w:sz w:val="18"/>
          <w:szCs w:val="18"/>
        </w:rPr>
        <w:t>student promptly reports the loss to a Residence Life staff member, a new key/</w:t>
      </w:r>
      <w:r w:rsidR="004F6ACC" w:rsidRPr="00602A48">
        <w:rPr>
          <w:sz w:val="18"/>
          <w:szCs w:val="18"/>
        </w:rPr>
        <w:t>proximity card</w:t>
      </w:r>
      <w:r w:rsidR="004F6ACC" w:rsidRPr="00DF418E">
        <w:rPr>
          <w:sz w:val="18"/>
          <w:szCs w:val="18"/>
        </w:rPr>
        <w:t xml:space="preserve"> will be issued for a replacement fee. Room keys</w:t>
      </w:r>
      <w:r w:rsidR="00A52C79" w:rsidRPr="00DF418E">
        <w:rPr>
          <w:sz w:val="18"/>
          <w:szCs w:val="18"/>
        </w:rPr>
        <w:t xml:space="preserve"> </w:t>
      </w:r>
      <w:r w:rsidR="004F6ACC" w:rsidRPr="00DF418E">
        <w:rPr>
          <w:sz w:val="18"/>
          <w:szCs w:val="18"/>
        </w:rPr>
        <w:t>may not be duplicated or given to other students.</w:t>
      </w:r>
      <w:r w:rsidR="00A52C79" w:rsidRPr="00DF418E">
        <w:rPr>
          <w:sz w:val="18"/>
          <w:szCs w:val="18"/>
        </w:rPr>
        <w:t xml:space="preserve"> </w:t>
      </w:r>
      <w:r w:rsidR="009F320B" w:rsidRPr="00DF418E">
        <w:rPr>
          <w:sz w:val="18"/>
          <w:szCs w:val="18"/>
        </w:rPr>
        <w:t>It is expected and strongly encouraged that you will</w:t>
      </w:r>
      <w:r w:rsidR="004F6ACC" w:rsidRPr="00DF418E">
        <w:rPr>
          <w:sz w:val="18"/>
          <w:szCs w:val="18"/>
        </w:rPr>
        <w:t xml:space="preserve"> lock your door whenever you are sleeping or leave your room, even if just for a short period of time. </w:t>
      </w:r>
      <w:r w:rsidR="009E6F3A" w:rsidRPr="00DF418E">
        <w:rPr>
          <w:snapToGrid w:val="0"/>
          <w:sz w:val="18"/>
          <w:szCs w:val="18"/>
        </w:rPr>
        <w:t xml:space="preserve">Each student will be issued a key that opens </w:t>
      </w:r>
      <w:r w:rsidR="009F320B" w:rsidRPr="00DF418E">
        <w:rPr>
          <w:snapToGrid w:val="0"/>
          <w:sz w:val="18"/>
          <w:szCs w:val="18"/>
        </w:rPr>
        <w:t>their</w:t>
      </w:r>
      <w:r w:rsidR="009E6F3A" w:rsidRPr="00DF418E">
        <w:rPr>
          <w:snapToGrid w:val="0"/>
          <w:sz w:val="18"/>
          <w:szCs w:val="18"/>
        </w:rPr>
        <w:t xml:space="preserve"> individual room</w:t>
      </w:r>
      <w:r w:rsidR="009E6F3A" w:rsidRPr="00DF418E">
        <w:rPr>
          <w:b/>
          <w:snapToGrid w:val="0"/>
          <w:sz w:val="18"/>
          <w:szCs w:val="18"/>
        </w:rPr>
        <w:t xml:space="preserve">.  </w:t>
      </w:r>
      <w:r w:rsidR="009E6F3A" w:rsidRPr="005259A6">
        <w:rPr>
          <w:bCs/>
          <w:snapToGrid w:val="0"/>
          <w:sz w:val="18"/>
          <w:szCs w:val="18"/>
        </w:rPr>
        <w:t>A charge will be assessed for each lost key (as locks will have to be changed).</w:t>
      </w:r>
    </w:p>
    <w:p w14:paraId="0DE74C5D" w14:textId="6323F6F7" w:rsidR="004F6ACC" w:rsidRPr="00DF418E" w:rsidRDefault="00E304E0" w:rsidP="004F6ACC">
      <w:pPr>
        <w:rPr>
          <w:sz w:val="18"/>
          <w:szCs w:val="18"/>
        </w:rPr>
      </w:pPr>
      <w:r>
        <w:rPr>
          <w:sz w:val="18"/>
          <w:szCs w:val="18"/>
        </w:rPr>
        <w:t>B</w:t>
      </w:r>
      <w:r w:rsidR="00B15E98" w:rsidRPr="00DF418E">
        <w:rPr>
          <w:sz w:val="18"/>
          <w:szCs w:val="18"/>
        </w:rPr>
        <w:t xml:space="preserve">. </w:t>
      </w:r>
      <w:r w:rsidR="00B15E98" w:rsidRPr="00DF418E">
        <w:rPr>
          <w:b/>
          <w:sz w:val="18"/>
          <w:szCs w:val="18"/>
          <w:u w:val="single"/>
        </w:rPr>
        <w:t>NOTICES</w:t>
      </w:r>
      <w:r w:rsidR="004F6ACC" w:rsidRPr="00DF418E">
        <w:rPr>
          <w:b/>
          <w:sz w:val="18"/>
          <w:szCs w:val="18"/>
        </w:rPr>
        <w:t>:</w:t>
      </w:r>
      <w:r w:rsidR="004F6ACC" w:rsidRPr="00DF418E">
        <w:rPr>
          <w:sz w:val="18"/>
          <w:szCs w:val="18"/>
        </w:rPr>
        <w:t xml:space="preserve"> </w:t>
      </w:r>
      <w:r w:rsidR="007C6FB1" w:rsidRPr="00DF418E">
        <w:rPr>
          <w:sz w:val="18"/>
          <w:szCs w:val="18"/>
        </w:rPr>
        <w:t xml:space="preserve"> </w:t>
      </w:r>
      <w:r w:rsidR="004F6ACC" w:rsidRPr="00DF418E">
        <w:rPr>
          <w:sz w:val="18"/>
          <w:szCs w:val="18"/>
        </w:rPr>
        <w:t xml:space="preserve">Any announcement from the College which is delivered personally, posted on your room door or in your hall, </w:t>
      </w:r>
      <w:r w:rsidR="007C6FB1" w:rsidRPr="00DF418E">
        <w:rPr>
          <w:sz w:val="18"/>
          <w:szCs w:val="18"/>
        </w:rPr>
        <w:t>emailed to your N</w:t>
      </w:r>
      <w:r w:rsidR="00AD4CCE" w:rsidRPr="00DF418E">
        <w:rPr>
          <w:sz w:val="18"/>
          <w:szCs w:val="18"/>
        </w:rPr>
        <w:t xml:space="preserve">ichols </w:t>
      </w:r>
      <w:r w:rsidR="007C6FB1" w:rsidRPr="00DF418E">
        <w:rPr>
          <w:sz w:val="18"/>
          <w:szCs w:val="18"/>
        </w:rPr>
        <w:t>C</w:t>
      </w:r>
      <w:r w:rsidR="00AD4CCE" w:rsidRPr="00DF418E">
        <w:rPr>
          <w:sz w:val="18"/>
          <w:szCs w:val="18"/>
        </w:rPr>
        <w:t>ollege</w:t>
      </w:r>
      <w:r w:rsidR="007C6FB1" w:rsidRPr="00DF418E">
        <w:rPr>
          <w:sz w:val="18"/>
          <w:szCs w:val="18"/>
        </w:rPr>
        <w:t xml:space="preserve"> account </w:t>
      </w:r>
      <w:r w:rsidR="004F6ACC" w:rsidRPr="00DF418E">
        <w:rPr>
          <w:sz w:val="18"/>
          <w:szCs w:val="18"/>
        </w:rPr>
        <w:t xml:space="preserve">or </w:t>
      </w:r>
      <w:r w:rsidR="007C6FB1" w:rsidRPr="00DF418E">
        <w:rPr>
          <w:sz w:val="18"/>
          <w:szCs w:val="18"/>
        </w:rPr>
        <w:t>mailed to your campus</w:t>
      </w:r>
      <w:r w:rsidR="004F6ACC" w:rsidRPr="00DF418E">
        <w:rPr>
          <w:sz w:val="18"/>
          <w:szCs w:val="18"/>
        </w:rPr>
        <w:t xml:space="preserve"> </w:t>
      </w:r>
      <w:r w:rsidR="003B451E" w:rsidRPr="00DF418E">
        <w:rPr>
          <w:sz w:val="18"/>
          <w:szCs w:val="18"/>
        </w:rPr>
        <w:t xml:space="preserve">unit </w:t>
      </w:r>
      <w:r w:rsidR="004F6ACC" w:rsidRPr="00DF418E">
        <w:rPr>
          <w:sz w:val="18"/>
          <w:szCs w:val="18"/>
        </w:rPr>
        <w:t xml:space="preserve">number is considered </w:t>
      </w:r>
      <w:proofErr w:type="gramStart"/>
      <w:r w:rsidR="004F6ACC" w:rsidRPr="00DF418E">
        <w:rPr>
          <w:sz w:val="18"/>
          <w:szCs w:val="18"/>
        </w:rPr>
        <w:t>sufficient</w:t>
      </w:r>
      <w:proofErr w:type="gramEnd"/>
      <w:r w:rsidR="004F6ACC" w:rsidRPr="00DF418E">
        <w:rPr>
          <w:sz w:val="18"/>
          <w:szCs w:val="18"/>
        </w:rPr>
        <w:t xml:space="preserve"> notice as required by law. </w:t>
      </w:r>
    </w:p>
    <w:p w14:paraId="7D694268" w14:textId="44E6EA33" w:rsidR="004F6ACC" w:rsidRPr="00DF418E" w:rsidRDefault="00E304E0" w:rsidP="004F6ACC">
      <w:pPr>
        <w:rPr>
          <w:sz w:val="18"/>
          <w:szCs w:val="18"/>
        </w:rPr>
      </w:pPr>
      <w:r>
        <w:rPr>
          <w:sz w:val="18"/>
          <w:szCs w:val="18"/>
        </w:rPr>
        <w:t>C</w:t>
      </w:r>
      <w:r w:rsidR="00B15E98" w:rsidRPr="00DF418E">
        <w:rPr>
          <w:sz w:val="18"/>
          <w:szCs w:val="18"/>
        </w:rPr>
        <w:t xml:space="preserve">. </w:t>
      </w:r>
      <w:r w:rsidR="00B15E98" w:rsidRPr="00DF418E">
        <w:rPr>
          <w:b/>
          <w:sz w:val="18"/>
          <w:szCs w:val="18"/>
          <w:u w:val="single"/>
        </w:rPr>
        <w:t>PERSONAL PROPERTY:</w:t>
      </w:r>
      <w:r w:rsidR="00B15E98" w:rsidRPr="00DF418E">
        <w:rPr>
          <w:sz w:val="18"/>
          <w:szCs w:val="18"/>
        </w:rPr>
        <w:t xml:space="preserve"> </w:t>
      </w:r>
      <w:r w:rsidR="004F6ACC" w:rsidRPr="00DF418E">
        <w:rPr>
          <w:sz w:val="18"/>
          <w:szCs w:val="18"/>
        </w:rPr>
        <w:t xml:space="preserve">The College will make every reasonable effort to protect the personal property of residents, but will not be liable for articles lost, stolen, or damaged by fire, water, heat, and/or other natural disasters. </w:t>
      </w:r>
      <w:r w:rsidR="009605AC" w:rsidRPr="00DF418E">
        <w:rPr>
          <w:sz w:val="18"/>
          <w:szCs w:val="18"/>
        </w:rPr>
        <w:t xml:space="preserve">The Office of Residence Life has the right to confiscate items if deemed necessary.  </w:t>
      </w:r>
    </w:p>
    <w:p w14:paraId="4A257994" w14:textId="4208E07B" w:rsidR="004F6ACC" w:rsidRPr="00DF418E" w:rsidRDefault="00E304E0" w:rsidP="004F6ACC">
      <w:pPr>
        <w:rPr>
          <w:sz w:val="18"/>
          <w:szCs w:val="18"/>
        </w:rPr>
      </w:pPr>
      <w:r>
        <w:rPr>
          <w:sz w:val="18"/>
          <w:szCs w:val="18"/>
        </w:rPr>
        <w:t>D</w:t>
      </w:r>
      <w:r w:rsidR="00B15E98" w:rsidRPr="00DF418E">
        <w:rPr>
          <w:sz w:val="18"/>
          <w:szCs w:val="18"/>
        </w:rPr>
        <w:t>.</w:t>
      </w:r>
      <w:r w:rsidR="00AD4CCE" w:rsidRPr="00DF418E">
        <w:rPr>
          <w:sz w:val="18"/>
          <w:szCs w:val="18"/>
        </w:rPr>
        <w:t xml:space="preserve"> </w:t>
      </w:r>
      <w:r w:rsidR="00B15E98" w:rsidRPr="00DF418E">
        <w:rPr>
          <w:b/>
          <w:sz w:val="18"/>
          <w:szCs w:val="18"/>
          <w:u w:val="single"/>
        </w:rPr>
        <w:t>PETS:</w:t>
      </w:r>
      <w:r w:rsidR="00B15E98" w:rsidRPr="00DF418E">
        <w:rPr>
          <w:sz w:val="18"/>
          <w:szCs w:val="18"/>
        </w:rPr>
        <w:t xml:space="preserve"> </w:t>
      </w:r>
      <w:r w:rsidR="004F6ACC" w:rsidRPr="00DF418E">
        <w:rPr>
          <w:sz w:val="18"/>
          <w:szCs w:val="18"/>
        </w:rPr>
        <w:t>Fish are the only pets allowed in student rooms. There</w:t>
      </w:r>
      <w:r w:rsidR="003E420C" w:rsidRPr="00DF418E">
        <w:rPr>
          <w:sz w:val="18"/>
          <w:szCs w:val="18"/>
        </w:rPr>
        <w:t xml:space="preserve"> is a 10</w:t>
      </w:r>
      <w:r w:rsidR="004F6ACC" w:rsidRPr="00DF418E">
        <w:rPr>
          <w:sz w:val="18"/>
          <w:szCs w:val="18"/>
        </w:rPr>
        <w:t xml:space="preserve">-gallon limitation on tank size. </w:t>
      </w:r>
      <w:r w:rsidR="003E420C" w:rsidRPr="00DF418E">
        <w:rPr>
          <w:sz w:val="18"/>
          <w:szCs w:val="18"/>
        </w:rPr>
        <w:t>A</w:t>
      </w:r>
      <w:r w:rsidR="004F6ACC" w:rsidRPr="00DF418E">
        <w:rPr>
          <w:sz w:val="18"/>
          <w:szCs w:val="18"/>
        </w:rPr>
        <w:t xml:space="preserve"> fine will be billed to the resident(s) violating this policy. Repeat violat</w:t>
      </w:r>
      <w:r w:rsidR="002B253D" w:rsidRPr="00DF418E">
        <w:rPr>
          <w:sz w:val="18"/>
          <w:szCs w:val="18"/>
        </w:rPr>
        <w:t xml:space="preserve">ions could result in dismissal, in addition to a conduct </w:t>
      </w:r>
      <w:r w:rsidR="003B451E" w:rsidRPr="00DF418E">
        <w:rPr>
          <w:sz w:val="18"/>
          <w:szCs w:val="18"/>
        </w:rPr>
        <w:t>action.</w:t>
      </w:r>
      <w:r w:rsidR="002B253D" w:rsidRPr="00DF418E">
        <w:rPr>
          <w:sz w:val="18"/>
          <w:szCs w:val="18"/>
        </w:rPr>
        <w:t xml:space="preserve"> </w:t>
      </w:r>
    </w:p>
    <w:p w14:paraId="1AB60EE4" w14:textId="6CF49FCA" w:rsidR="007A08EA" w:rsidRDefault="00E304E0" w:rsidP="007A08EA">
      <w:pPr>
        <w:rPr>
          <w:sz w:val="18"/>
          <w:szCs w:val="18"/>
        </w:rPr>
      </w:pPr>
      <w:r>
        <w:rPr>
          <w:sz w:val="18"/>
          <w:szCs w:val="18"/>
        </w:rPr>
        <w:lastRenderedPageBreak/>
        <w:t>E</w:t>
      </w:r>
      <w:r w:rsidR="00B15E98" w:rsidRPr="00DF418E">
        <w:rPr>
          <w:sz w:val="18"/>
          <w:szCs w:val="18"/>
        </w:rPr>
        <w:t xml:space="preserve">. </w:t>
      </w:r>
      <w:r w:rsidR="00B15E98" w:rsidRPr="00DF418E">
        <w:rPr>
          <w:b/>
          <w:sz w:val="18"/>
          <w:szCs w:val="18"/>
          <w:u w:val="single"/>
        </w:rPr>
        <w:t>RIGHT OF PRIVACY:</w:t>
      </w:r>
      <w:r w:rsidR="00B15E98" w:rsidRPr="00DF418E">
        <w:rPr>
          <w:sz w:val="18"/>
          <w:szCs w:val="18"/>
        </w:rPr>
        <w:t xml:space="preserve"> </w:t>
      </w:r>
      <w:r w:rsidR="007A08EA" w:rsidRPr="00DF418E">
        <w:rPr>
          <w:sz w:val="18"/>
          <w:szCs w:val="18"/>
        </w:rPr>
        <w:t>Students are guaranteed the reasonable privacy of their room and belongings. However, under specific guidelines rooms may be entered and inspected by N</w:t>
      </w:r>
      <w:r w:rsidR="00AD4CCE" w:rsidRPr="00DF418E">
        <w:rPr>
          <w:sz w:val="18"/>
          <w:szCs w:val="18"/>
        </w:rPr>
        <w:t xml:space="preserve">ichols </w:t>
      </w:r>
      <w:r w:rsidR="007A08EA" w:rsidRPr="00DF418E">
        <w:rPr>
          <w:sz w:val="18"/>
          <w:szCs w:val="18"/>
        </w:rPr>
        <w:t>C</w:t>
      </w:r>
      <w:r w:rsidR="00AD4CCE" w:rsidRPr="00DF418E">
        <w:rPr>
          <w:sz w:val="18"/>
          <w:szCs w:val="18"/>
        </w:rPr>
        <w:t>ollege</w:t>
      </w:r>
      <w:r w:rsidR="007A08EA" w:rsidRPr="00DF418E">
        <w:rPr>
          <w:sz w:val="18"/>
          <w:szCs w:val="18"/>
        </w:rPr>
        <w:t xml:space="preserve"> staff members. These guidelines include, but are not limited to, cases of emergency, need for repairs, health and safety inspections, and when reasonable suspicion exists to indicate that a violation of College regulations, </w:t>
      </w:r>
      <w:r w:rsidR="004D46EA" w:rsidRPr="00DF418E">
        <w:rPr>
          <w:sz w:val="18"/>
          <w:szCs w:val="18"/>
        </w:rPr>
        <w:t>F</w:t>
      </w:r>
      <w:r w:rsidR="007A08EA" w:rsidRPr="00DF418E">
        <w:rPr>
          <w:sz w:val="18"/>
          <w:szCs w:val="18"/>
        </w:rPr>
        <w:t xml:space="preserve">ederal, </w:t>
      </w:r>
      <w:r w:rsidR="004D46EA" w:rsidRPr="00DF418E">
        <w:rPr>
          <w:sz w:val="18"/>
          <w:szCs w:val="18"/>
        </w:rPr>
        <w:t>S</w:t>
      </w:r>
      <w:r w:rsidR="007A08EA" w:rsidRPr="00DF418E">
        <w:rPr>
          <w:sz w:val="18"/>
          <w:szCs w:val="18"/>
        </w:rPr>
        <w:t xml:space="preserve">tate or local laws may be taking place in the room. </w:t>
      </w:r>
    </w:p>
    <w:p w14:paraId="7FA2E73D" w14:textId="71CB5224" w:rsidR="00AE6321" w:rsidRPr="00DF418E" w:rsidRDefault="00AE6321" w:rsidP="007A08EA">
      <w:pPr>
        <w:rPr>
          <w:sz w:val="18"/>
          <w:szCs w:val="18"/>
        </w:rPr>
      </w:pPr>
      <w:r w:rsidRPr="00AE6321">
        <w:rPr>
          <w:sz w:val="18"/>
          <w:szCs w:val="18"/>
        </w:rPr>
        <w:t xml:space="preserve">The College reserves the right to inspect the students' rooms at times convenient to its staff, and </w:t>
      </w:r>
      <w:r w:rsidR="00213727">
        <w:rPr>
          <w:sz w:val="18"/>
          <w:szCs w:val="18"/>
        </w:rPr>
        <w:t>to</w:t>
      </w:r>
      <w:r w:rsidRPr="00AE6321">
        <w:rPr>
          <w:sz w:val="18"/>
          <w:szCs w:val="18"/>
        </w:rPr>
        <w:t xml:space="preserve"> enter rooms for maintenance purposes, health and safety inspections or in response to a possible conduct violation.  The College also reserves the right to make other rules as deemed necessary for the protection of property and the safety, health, </w:t>
      </w:r>
      <w:r w:rsidR="00A35CC1" w:rsidRPr="00AE6321">
        <w:rPr>
          <w:sz w:val="18"/>
          <w:szCs w:val="18"/>
        </w:rPr>
        <w:t>comfort,</w:t>
      </w:r>
      <w:r w:rsidRPr="00AE6321">
        <w:rPr>
          <w:sz w:val="18"/>
          <w:szCs w:val="18"/>
        </w:rPr>
        <w:t xml:space="preserve"> and convenience of residents.  </w:t>
      </w:r>
    </w:p>
    <w:p w14:paraId="5565F86D" w14:textId="30691BC0" w:rsidR="004F6ACC" w:rsidRPr="00DF418E" w:rsidRDefault="00E304E0" w:rsidP="004F6ACC">
      <w:pPr>
        <w:rPr>
          <w:sz w:val="18"/>
          <w:szCs w:val="18"/>
        </w:rPr>
      </w:pPr>
      <w:r>
        <w:rPr>
          <w:sz w:val="18"/>
          <w:szCs w:val="18"/>
        </w:rPr>
        <w:t>F</w:t>
      </w:r>
      <w:r w:rsidR="00B15E98" w:rsidRPr="00DF418E">
        <w:rPr>
          <w:sz w:val="18"/>
          <w:szCs w:val="18"/>
        </w:rPr>
        <w:t xml:space="preserve">. </w:t>
      </w:r>
      <w:r w:rsidR="00B15E98" w:rsidRPr="00DF418E">
        <w:rPr>
          <w:b/>
          <w:sz w:val="18"/>
          <w:szCs w:val="18"/>
          <w:u w:val="single"/>
        </w:rPr>
        <w:t>ROOM ALTERATIONS:</w:t>
      </w:r>
      <w:r w:rsidR="00B15E98" w:rsidRPr="00DF418E">
        <w:rPr>
          <w:sz w:val="18"/>
          <w:szCs w:val="18"/>
        </w:rPr>
        <w:t xml:space="preserve"> </w:t>
      </w:r>
      <w:r w:rsidR="004F6ACC" w:rsidRPr="00DF418E">
        <w:rPr>
          <w:sz w:val="18"/>
          <w:szCs w:val="18"/>
        </w:rPr>
        <w:t xml:space="preserve">Occupants are not allowed to paint, alter, or remodel any student room or public area in the residence hall without prior approval from Residence Life. Damages will be assessed to the residents concerned. </w:t>
      </w:r>
    </w:p>
    <w:p w14:paraId="170F7094" w14:textId="57D22433" w:rsidR="004F6ACC" w:rsidRPr="00DF418E" w:rsidRDefault="00E304E0" w:rsidP="004F6ACC">
      <w:pPr>
        <w:rPr>
          <w:sz w:val="18"/>
          <w:szCs w:val="18"/>
        </w:rPr>
      </w:pPr>
      <w:r>
        <w:rPr>
          <w:sz w:val="18"/>
          <w:szCs w:val="18"/>
        </w:rPr>
        <w:t>G</w:t>
      </w:r>
      <w:r w:rsidR="00B15E98" w:rsidRPr="00DF418E">
        <w:rPr>
          <w:sz w:val="18"/>
          <w:szCs w:val="18"/>
        </w:rPr>
        <w:t xml:space="preserve">. </w:t>
      </w:r>
      <w:r w:rsidR="00B15E98" w:rsidRPr="00DF418E">
        <w:rPr>
          <w:b/>
          <w:sz w:val="18"/>
          <w:szCs w:val="18"/>
          <w:u w:val="single"/>
        </w:rPr>
        <w:t>SAFETY AND SECURITY</w:t>
      </w:r>
      <w:r w:rsidR="00C647C8" w:rsidRPr="00DF418E">
        <w:rPr>
          <w:b/>
          <w:sz w:val="18"/>
          <w:szCs w:val="18"/>
          <w:u w:val="single"/>
        </w:rPr>
        <w:t>:</w:t>
      </w:r>
      <w:r w:rsidR="00C647C8" w:rsidRPr="00DF418E">
        <w:rPr>
          <w:b/>
          <w:sz w:val="18"/>
          <w:szCs w:val="18"/>
        </w:rPr>
        <w:t xml:space="preserve"> </w:t>
      </w:r>
      <w:proofErr w:type="gramStart"/>
      <w:r w:rsidR="004F6ACC" w:rsidRPr="00DF418E">
        <w:rPr>
          <w:sz w:val="18"/>
          <w:szCs w:val="18"/>
        </w:rPr>
        <w:t xml:space="preserve">All </w:t>
      </w:r>
      <w:r w:rsidR="006376C0">
        <w:rPr>
          <w:sz w:val="18"/>
          <w:szCs w:val="18"/>
        </w:rPr>
        <w:t>of</w:t>
      </w:r>
      <w:proofErr w:type="gramEnd"/>
      <w:r w:rsidR="006376C0">
        <w:rPr>
          <w:sz w:val="18"/>
          <w:szCs w:val="18"/>
        </w:rPr>
        <w:t xml:space="preserve"> </w:t>
      </w:r>
      <w:r w:rsidR="004F6ACC" w:rsidRPr="00DF418E">
        <w:rPr>
          <w:sz w:val="18"/>
          <w:szCs w:val="18"/>
        </w:rPr>
        <w:t xml:space="preserve">the halls are locked 24 hours a day. </w:t>
      </w:r>
      <w:r w:rsidR="000E2605" w:rsidRPr="00DF418E">
        <w:rPr>
          <w:sz w:val="18"/>
          <w:szCs w:val="18"/>
        </w:rPr>
        <w:t xml:space="preserve">A </w:t>
      </w:r>
      <w:r w:rsidR="004F6ACC" w:rsidRPr="00DF418E">
        <w:rPr>
          <w:sz w:val="18"/>
          <w:szCs w:val="18"/>
        </w:rPr>
        <w:t xml:space="preserve">Resident’s keys and/or </w:t>
      </w:r>
      <w:r w:rsidR="00F57691" w:rsidRPr="00DF418E">
        <w:rPr>
          <w:sz w:val="18"/>
          <w:szCs w:val="18"/>
        </w:rPr>
        <w:t>identification</w:t>
      </w:r>
      <w:r w:rsidR="004F6ACC" w:rsidRPr="00DF418E">
        <w:rPr>
          <w:sz w:val="18"/>
          <w:szCs w:val="18"/>
        </w:rPr>
        <w:t xml:space="preserve"> cards will let them into their room and building. An annual Safety and Security Report detailing safety and security procedures, and crime statistics is available from the Residence Life Office</w:t>
      </w:r>
      <w:r w:rsidR="00F57691" w:rsidRPr="00DF418E">
        <w:rPr>
          <w:sz w:val="18"/>
          <w:szCs w:val="18"/>
        </w:rPr>
        <w:t>, on the College web site and through the Office of Public Safety</w:t>
      </w:r>
      <w:r w:rsidR="004F6ACC" w:rsidRPr="00DF418E">
        <w:rPr>
          <w:sz w:val="18"/>
          <w:szCs w:val="18"/>
        </w:rPr>
        <w:t>. Tampering, damaging,</w:t>
      </w:r>
      <w:r w:rsidR="00C647C8" w:rsidRPr="00DF418E">
        <w:rPr>
          <w:sz w:val="18"/>
          <w:szCs w:val="18"/>
        </w:rPr>
        <w:t xml:space="preserve"> or misuse</w:t>
      </w:r>
      <w:r w:rsidR="004F6ACC" w:rsidRPr="00DF418E">
        <w:rPr>
          <w:sz w:val="18"/>
          <w:szCs w:val="18"/>
        </w:rPr>
        <w:t xml:space="preserve"> of fire safety equipment, alarms, extinguishers, exit signs, and smoke detectors is not permitted. </w:t>
      </w:r>
      <w:r w:rsidR="005A0DD7">
        <w:rPr>
          <w:sz w:val="18"/>
          <w:szCs w:val="18"/>
        </w:rPr>
        <w:t xml:space="preserve">Appropriate </w:t>
      </w:r>
      <w:r w:rsidR="00E15166">
        <w:rPr>
          <w:sz w:val="18"/>
          <w:szCs w:val="18"/>
        </w:rPr>
        <w:t>C</w:t>
      </w:r>
      <w:r w:rsidR="005A0DD7">
        <w:rPr>
          <w:sz w:val="18"/>
          <w:szCs w:val="18"/>
        </w:rPr>
        <w:t xml:space="preserve">ommunity </w:t>
      </w:r>
      <w:r w:rsidR="00E15166">
        <w:rPr>
          <w:sz w:val="18"/>
          <w:szCs w:val="18"/>
        </w:rPr>
        <w:t>S</w:t>
      </w:r>
      <w:r w:rsidR="005A0DD7">
        <w:rPr>
          <w:sz w:val="18"/>
          <w:szCs w:val="18"/>
        </w:rPr>
        <w:t>tandards action and fines will apply.</w:t>
      </w:r>
    </w:p>
    <w:p w14:paraId="2C68C05F" w14:textId="0DFEF5CE" w:rsidR="00D22EE4" w:rsidRPr="00DF418E" w:rsidRDefault="00E304E0" w:rsidP="00D22EE4">
      <w:pPr>
        <w:widowControl w:val="0"/>
        <w:rPr>
          <w:snapToGrid w:val="0"/>
          <w:sz w:val="18"/>
          <w:szCs w:val="18"/>
        </w:rPr>
      </w:pPr>
      <w:r>
        <w:rPr>
          <w:sz w:val="18"/>
          <w:szCs w:val="18"/>
        </w:rPr>
        <w:t>H</w:t>
      </w:r>
      <w:r w:rsidR="00D22EE4" w:rsidRPr="00DF418E">
        <w:rPr>
          <w:sz w:val="18"/>
          <w:szCs w:val="18"/>
        </w:rPr>
        <w:t xml:space="preserve">. </w:t>
      </w:r>
      <w:r w:rsidR="00D22EE4" w:rsidRPr="00DF418E">
        <w:rPr>
          <w:b/>
          <w:snapToGrid w:val="0"/>
          <w:sz w:val="18"/>
          <w:szCs w:val="18"/>
          <w:u w:val="single"/>
        </w:rPr>
        <w:t>CARE OF ROOMS:</w:t>
      </w:r>
      <w:r w:rsidR="00D22EE4" w:rsidRPr="00DF418E">
        <w:rPr>
          <w:snapToGrid w:val="0"/>
          <w:sz w:val="18"/>
          <w:szCs w:val="18"/>
        </w:rPr>
        <w:t xml:space="preserve">  Each student is responsible for daily room care and is expected to preserve reasonable order and cleanliness in it. </w:t>
      </w:r>
      <w:r w:rsidR="00D22EE4" w:rsidRPr="005861A9">
        <w:rPr>
          <w:snapToGrid w:val="0"/>
          <w:sz w:val="18"/>
          <w:szCs w:val="18"/>
        </w:rPr>
        <w:t xml:space="preserve"> Charges will be assessed against the occupant(s) of a room if custodial cleaning is required during the year or if extra cleaning is needed upon the closing of the residence halls.  Residents are expected to cooperate in keeping public areas clean.  For safety, sanitary, and maintenance reasons, the residence hall staff </w:t>
      </w:r>
      <w:r w:rsidR="00C22F3F" w:rsidRPr="005861A9">
        <w:rPr>
          <w:snapToGrid w:val="0"/>
          <w:sz w:val="18"/>
          <w:szCs w:val="18"/>
        </w:rPr>
        <w:t>will inspect rooms periodically, through health and safety inspections.</w:t>
      </w:r>
    </w:p>
    <w:p w14:paraId="173BAE8E" w14:textId="451B669A" w:rsidR="004F6ACC" w:rsidRDefault="004F6ACC" w:rsidP="00854D40">
      <w:pPr>
        <w:pStyle w:val="NoSpacing"/>
        <w:rPr>
          <w:b/>
          <w:sz w:val="18"/>
          <w:szCs w:val="18"/>
        </w:rPr>
      </w:pPr>
      <w:r w:rsidRPr="00DF418E">
        <w:rPr>
          <w:b/>
          <w:sz w:val="18"/>
          <w:szCs w:val="18"/>
        </w:rPr>
        <w:t xml:space="preserve">Please refer to the Residence </w:t>
      </w:r>
      <w:r w:rsidR="00CA543E" w:rsidRPr="00DF418E">
        <w:rPr>
          <w:b/>
          <w:sz w:val="18"/>
          <w:szCs w:val="18"/>
        </w:rPr>
        <w:t>Life</w:t>
      </w:r>
      <w:r w:rsidRPr="00DF418E">
        <w:rPr>
          <w:b/>
          <w:sz w:val="18"/>
          <w:szCs w:val="18"/>
        </w:rPr>
        <w:t xml:space="preserve"> Policy Guide and </w:t>
      </w:r>
      <w:r w:rsidR="009E6F3A" w:rsidRPr="00DF418E">
        <w:rPr>
          <w:b/>
          <w:sz w:val="18"/>
          <w:szCs w:val="18"/>
        </w:rPr>
        <w:t>Student Code of Conduct</w:t>
      </w:r>
      <w:r w:rsidR="00854D40">
        <w:rPr>
          <w:b/>
          <w:sz w:val="18"/>
          <w:szCs w:val="18"/>
        </w:rPr>
        <w:t xml:space="preserve"> </w:t>
      </w:r>
      <w:r w:rsidRPr="00DF418E">
        <w:rPr>
          <w:b/>
          <w:sz w:val="18"/>
          <w:szCs w:val="18"/>
        </w:rPr>
        <w:t>for additional information</w:t>
      </w:r>
      <w:r w:rsidR="009E6F3A" w:rsidRPr="00DF418E">
        <w:rPr>
          <w:b/>
          <w:sz w:val="18"/>
          <w:szCs w:val="18"/>
        </w:rPr>
        <w:t>, policies and procedures</w:t>
      </w:r>
      <w:r w:rsidRPr="00DF418E">
        <w:rPr>
          <w:b/>
          <w:sz w:val="18"/>
          <w:szCs w:val="18"/>
        </w:rPr>
        <w:t>.</w:t>
      </w:r>
    </w:p>
    <w:p w14:paraId="7915143A" w14:textId="77777777" w:rsidR="0098758B" w:rsidRPr="00DF418E" w:rsidRDefault="0098758B" w:rsidP="00854D40">
      <w:pPr>
        <w:pStyle w:val="NoSpacing"/>
        <w:rPr>
          <w:b/>
          <w:sz w:val="18"/>
          <w:szCs w:val="18"/>
        </w:rPr>
      </w:pPr>
    </w:p>
    <w:p w14:paraId="248FFB3B" w14:textId="62D8B1FE" w:rsidR="00FF6218" w:rsidRPr="00DF418E" w:rsidRDefault="00151568" w:rsidP="00FF6218">
      <w:pPr>
        <w:pStyle w:val="NoSpacing"/>
        <w:rPr>
          <w:b/>
          <w:i/>
          <w:sz w:val="18"/>
          <w:szCs w:val="18"/>
        </w:rPr>
      </w:pPr>
      <w:r>
        <w:rPr>
          <w:i/>
          <w:sz w:val="18"/>
          <w:szCs w:val="18"/>
        </w:rPr>
        <w:t xml:space="preserve">By signing this document, </w:t>
      </w:r>
      <w:r w:rsidR="00FF6218" w:rsidRPr="00DF418E">
        <w:rPr>
          <w:i/>
          <w:sz w:val="18"/>
          <w:szCs w:val="18"/>
        </w:rPr>
        <w:t>I understand my responsibilities and obligations as a resident of Nichols College</w:t>
      </w:r>
      <w:r w:rsidR="00741DBE">
        <w:rPr>
          <w:i/>
          <w:sz w:val="18"/>
          <w:szCs w:val="18"/>
        </w:rPr>
        <w:t xml:space="preserve"> serving as a Graduate Assistant</w:t>
      </w:r>
      <w:r w:rsidR="00FF6218" w:rsidRPr="00DF418E">
        <w:rPr>
          <w:i/>
          <w:sz w:val="18"/>
          <w:szCs w:val="18"/>
        </w:rPr>
        <w:t>.</w:t>
      </w:r>
      <w:r w:rsidR="0063149A">
        <w:rPr>
          <w:i/>
          <w:sz w:val="18"/>
          <w:szCs w:val="18"/>
        </w:rPr>
        <w:t xml:space="preserve"> I understand that this is an application </w:t>
      </w:r>
      <w:r w:rsidR="00A9100E">
        <w:rPr>
          <w:i/>
          <w:sz w:val="18"/>
          <w:szCs w:val="18"/>
        </w:rPr>
        <w:t>for</w:t>
      </w:r>
      <w:r w:rsidR="0063149A">
        <w:rPr>
          <w:i/>
          <w:sz w:val="18"/>
          <w:szCs w:val="18"/>
        </w:rPr>
        <w:t xml:space="preserve"> Housing, which is not guaranteed. </w:t>
      </w:r>
      <w:r w:rsidR="00FF6218" w:rsidRPr="00DF418E">
        <w:rPr>
          <w:i/>
          <w:sz w:val="18"/>
          <w:szCs w:val="18"/>
        </w:rPr>
        <w:t xml:space="preserve"> I understand the conditions and requirements of campus housing as referenced in this Agreement, as well as in the Nichols College Student Handbook</w:t>
      </w:r>
      <w:r w:rsidR="00740889">
        <w:rPr>
          <w:i/>
          <w:sz w:val="18"/>
          <w:szCs w:val="18"/>
        </w:rPr>
        <w:t xml:space="preserve">. </w:t>
      </w:r>
      <w:r w:rsidR="00FF6218" w:rsidRPr="00DF418E">
        <w:rPr>
          <w:i/>
          <w:sz w:val="18"/>
          <w:szCs w:val="18"/>
        </w:rPr>
        <w:t>Upon acceptance of a</w:t>
      </w:r>
      <w:r w:rsidR="00740889">
        <w:rPr>
          <w:i/>
          <w:sz w:val="18"/>
          <w:szCs w:val="18"/>
        </w:rPr>
        <w:t>n on-campus</w:t>
      </w:r>
      <w:r w:rsidR="00FF6218" w:rsidRPr="00DF418E">
        <w:rPr>
          <w:i/>
          <w:sz w:val="18"/>
          <w:szCs w:val="18"/>
        </w:rPr>
        <w:t xml:space="preserve"> assignment</w:t>
      </w:r>
      <w:r w:rsidR="00741DBE">
        <w:rPr>
          <w:i/>
          <w:sz w:val="18"/>
          <w:szCs w:val="18"/>
        </w:rPr>
        <w:t xml:space="preserve"> and confirmation of </w:t>
      </w:r>
      <w:r w:rsidR="000C729B">
        <w:rPr>
          <w:i/>
          <w:sz w:val="18"/>
          <w:szCs w:val="18"/>
        </w:rPr>
        <w:t>availability</w:t>
      </w:r>
      <w:r w:rsidR="00FF6218" w:rsidRPr="00DF418E">
        <w:rPr>
          <w:i/>
          <w:sz w:val="18"/>
          <w:szCs w:val="18"/>
        </w:rPr>
        <w:t xml:space="preserve">, I agree to assume my responsibilities and obligations. I realize that failure to act in accordance with those responsibilities and obligations, with College regulations, and with referenced Terms and Conditions may result in my being subject to one or more penalties authorized by the College and described in the Nichols College Student Handbook. </w:t>
      </w:r>
      <w:r w:rsidR="00FF6218" w:rsidRPr="00DF418E">
        <w:rPr>
          <w:b/>
          <w:i/>
          <w:sz w:val="18"/>
          <w:szCs w:val="18"/>
        </w:rPr>
        <w:t>I have read this Agreement and understand that I will be held responsible for all the information contained herein.</w:t>
      </w:r>
    </w:p>
    <w:p w14:paraId="4BA29910" w14:textId="77777777" w:rsidR="00600EA5" w:rsidRPr="0033454E" w:rsidRDefault="00600EA5" w:rsidP="00426667">
      <w:pPr>
        <w:rPr>
          <w:sz w:val="20"/>
          <w:szCs w:val="20"/>
        </w:rPr>
      </w:pPr>
    </w:p>
    <w:p w14:paraId="268BDC29" w14:textId="3DB88671" w:rsidR="00F068F6" w:rsidRPr="0033454E" w:rsidRDefault="00E8752E" w:rsidP="00426667">
      <w:pPr>
        <w:rPr>
          <w:sz w:val="20"/>
          <w:szCs w:val="20"/>
        </w:rPr>
      </w:pPr>
      <w:r w:rsidRPr="0033454E">
        <w:rPr>
          <w:sz w:val="20"/>
          <w:szCs w:val="20"/>
        </w:rPr>
        <w:t xml:space="preserve">Graduate Assistant </w:t>
      </w:r>
      <w:r w:rsidR="00F76BB7" w:rsidRPr="0033454E">
        <w:rPr>
          <w:sz w:val="20"/>
          <w:szCs w:val="20"/>
        </w:rPr>
        <w:t>Name</w:t>
      </w:r>
      <w:r w:rsidR="00F068F6" w:rsidRPr="0033454E">
        <w:rPr>
          <w:sz w:val="20"/>
          <w:szCs w:val="20"/>
        </w:rPr>
        <w:t>:</w:t>
      </w:r>
      <w:r w:rsidR="00F0643E">
        <w:rPr>
          <w:sz w:val="20"/>
          <w:szCs w:val="20"/>
        </w:rPr>
        <w:t xml:space="preserve"> </w:t>
      </w:r>
      <w:r w:rsidR="00F068F6" w:rsidRPr="0033454E">
        <w:rPr>
          <w:sz w:val="20"/>
          <w:szCs w:val="20"/>
        </w:rPr>
        <w:t>____________________________________</w:t>
      </w:r>
      <w:r w:rsidR="009C09EB">
        <w:rPr>
          <w:sz w:val="20"/>
          <w:szCs w:val="20"/>
        </w:rPr>
        <w:t>___</w:t>
      </w:r>
      <w:r w:rsidR="00F068F6" w:rsidRPr="0033454E">
        <w:rPr>
          <w:sz w:val="20"/>
          <w:szCs w:val="20"/>
        </w:rPr>
        <w:t>_______</w:t>
      </w:r>
      <w:r w:rsidRPr="0033454E">
        <w:rPr>
          <w:sz w:val="20"/>
          <w:szCs w:val="20"/>
        </w:rPr>
        <w:t xml:space="preserve"> </w:t>
      </w:r>
    </w:p>
    <w:p w14:paraId="7F821D45" w14:textId="58052413" w:rsidR="00147714" w:rsidRPr="0033454E" w:rsidRDefault="00A72424" w:rsidP="00426667">
      <w:pPr>
        <w:rPr>
          <w:sz w:val="20"/>
          <w:szCs w:val="20"/>
        </w:rPr>
      </w:pPr>
      <w:r>
        <w:rPr>
          <w:sz w:val="20"/>
          <w:szCs w:val="20"/>
        </w:rPr>
        <w:t xml:space="preserve">GA </w:t>
      </w:r>
      <w:r w:rsidR="00147714" w:rsidRPr="0033454E">
        <w:rPr>
          <w:sz w:val="20"/>
          <w:szCs w:val="20"/>
        </w:rPr>
        <w:t>Start Date:</w:t>
      </w:r>
      <w:r w:rsidR="00F0643E">
        <w:rPr>
          <w:sz w:val="20"/>
          <w:szCs w:val="20"/>
        </w:rPr>
        <w:t xml:space="preserve"> </w:t>
      </w:r>
      <w:r w:rsidR="00147714" w:rsidRPr="0033454E">
        <w:rPr>
          <w:sz w:val="20"/>
          <w:szCs w:val="20"/>
        </w:rPr>
        <w:t>_____________________________</w:t>
      </w:r>
      <w:r w:rsidR="0045665C" w:rsidRPr="0033454E">
        <w:rPr>
          <w:sz w:val="20"/>
          <w:szCs w:val="20"/>
        </w:rPr>
        <w:t>______</w:t>
      </w:r>
      <w:r w:rsidR="003A6C79">
        <w:rPr>
          <w:sz w:val="20"/>
          <w:szCs w:val="20"/>
        </w:rPr>
        <w:t>_</w:t>
      </w:r>
      <w:r w:rsidR="0045665C" w:rsidRPr="0033454E">
        <w:rPr>
          <w:sz w:val="20"/>
          <w:szCs w:val="20"/>
        </w:rPr>
        <w:t>___</w:t>
      </w:r>
      <w:r w:rsidR="00147714" w:rsidRPr="0033454E">
        <w:rPr>
          <w:sz w:val="20"/>
          <w:szCs w:val="20"/>
        </w:rPr>
        <w:t>__</w:t>
      </w:r>
    </w:p>
    <w:p w14:paraId="4B3EAA22" w14:textId="5BD5AC9B" w:rsidR="00147714" w:rsidRPr="0033454E" w:rsidRDefault="00A72424" w:rsidP="00426667">
      <w:pPr>
        <w:rPr>
          <w:sz w:val="20"/>
          <w:szCs w:val="20"/>
        </w:rPr>
      </w:pPr>
      <w:r>
        <w:rPr>
          <w:sz w:val="20"/>
          <w:szCs w:val="20"/>
        </w:rPr>
        <w:t xml:space="preserve">GA </w:t>
      </w:r>
      <w:r w:rsidR="00147714" w:rsidRPr="0033454E">
        <w:rPr>
          <w:sz w:val="20"/>
          <w:szCs w:val="20"/>
        </w:rPr>
        <w:t xml:space="preserve">End Date: </w:t>
      </w:r>
      <w:r w:rsidR="006F19BE" w:rsidRPr="0033454E">
        <w:rPr>
          <w:sz w:val="20"/>
          <w:szCs w:val="20"/>
        </w:rPr>
        <w:t>_______________________________</w:t>
      </w:r>
      <w:r w:rsidR="0045665C" w:rsidRPr="0033454E">
        <w:rPr>
          <w:sz w:val="20"/>
          <w:szCs w:val="20"/>
        </w:rPr>
        <w:t>_________</w:t>
      </w:r>
      <w:r w:rsidR="006F19BE" w:rsidRPr="0033454E">
        <w:rPr>
          <w:sz w:val="20"/>
          <w:szCs w:val="20"/>
        </w:rPr>
        <w:t>_</w:t>
      </w:r>
    </w:p>
    <w:p w14:paraId="4BAF85B4" w14:textId="5F44879E" w:rsidR="0045665C" w:rsidRPr="0033454E" w:rsidRDefault="00E8752E" w:rsidP="00426667">
      <w:pPr>
        <w:rPr>
          <w:sz w:val="20"/>
          <w:szCs w:val="20"/>
        </w:rPr>
      </w:pPr>
      <w:r w:rsidRPr="0033454E">
        <w:rPr>
          <w:sz w:val="20"/>
          <w:szCs w:val="20"/>
        </w:rPr>
        <w:t>Signature: ______________________________________</w:t>
      </w:r>
      <w:r w:rsidR="0045665C" w:rsidRPr="0033454E">
        <w:rPr>
          <w:sz w:val="20"/>
          <w:szCs w:val="20"/>
        </w:rPr>
        <w:t>_</w:t>
      </w:r>
      <w:r w:rsidR="003A6C79">
        <w:rPr>
          <w:sz w:val="20"/>
          <w:szCs w:val="20"/>
        </w:rPr>
        <w:t>___</w:t>
      </w:r>
      <w:r w:rsidRPr="0033454E">
        <w:rPr>
          <w:sz w:val="20"/>
          <w:szCs w:val="20"/>
        </w:rPr>
        <w:t>__</w:t>
      </w:r>
    </w:p>
    <w:p w14:paraId="1CFCD2D6" w14:textId="5A5B1D91" w:rsidR="0045665C" w:rsidRPr="0033454E" w:rsidRDefault="0045665C" w:rsidP="00426667">
      <w:pPr>
        <w:rPr>
          <w:sz w:val="20"/>
          <w:szCs w:val="20"/>
        </w:rPr>
      </w:pPr>
      <w:r w:rsidRPr="0033454E">
        <w:rPr>
          <w:sz w:val="20"/>
          <w:szCs w:val="20"/>
        </w:rPr>
        <w:t>Supervisor Signature:</w:t>
      </w:r>
      <w:r w:rsidR="00F0643E">
        <w:rPr>
          <w:sz w:val="20"/>
          <w:szCs w:val="20"/>
        </w:rPr>
        <w:t xml:space="preserve"> </w:t>
      </w:r>
      <w:r w:rsidRPr="0033454E">
        <w:rPr>
          <w:sz w:val="20"/>
          <w:szCs w:val="20"/>
        </w:rPr>
        <w:t>___________________________</w:t>
      </w:r>
      <w:r w:rsidR="00A72424">
        <w:rPr>
          <w:sz w:val="20"/>
          <w:szCs w:val="20"/>
        </w:rPr>
        <w:t>_</w:t>
      </w:r>
      <w:r w:rsidR="003A6C79">
        <w:rPr>
          <w:sz w:val="20"/>
          <w:szCs w:val="20"/>
        </w:rPr>
        <w:t>___</w:t>
      </w:r>
      <w:r w:rsidRPr="0033454E">
        <w:rPr>
          <w:sz w:val="20"/>
          <w:szCs w:val="20"/>
        </w:rPr>
        <w:t>____</w:t>
      </w:r>
    </w:p>
    <w:p w14:paraId="2059C8F6" w14:textId="121E7590" w:rsidR="001A27EC" w:rsidRDefault="0045665C" w:rsidP="001A27EC">
      <w:pPr>
        <w:rPr>
          <w:sz w:val="20"/>
          <w:szCs w:val="20"/>
        </w:rPr>
      </w:pPr>
      <w:r w:rsidRPr="0033454E">
        <w:rPr>
          <w:sz w:val="20"/>
          <w:szCs w:val="20"/>
        </w:rPr>
        <w:t>HR Signature:</w:t>
      </w:r>
      <w:r w:rsidR="00F0643E">
        <w:rPr>
          <w:sz w:val="20"/>
          <w:szCs w:val="20"/>
        </w:rPr>
        <w:t xml:space="preserve"> </w:t>
      </w:r>
      <w:r w:rsidRPr="0033454E">
        <w:rPr>
          <w:sz w:val="20"/>
          <w:szCs w:val="20"/>
        </w:rPr>
        <w:t>_______________________________</w:t>
      </w:r>
      <w:r w:rsidR="003A6C79">
        <w:rPr>
          <w:sz w:val="20"/>
          <w:szCs w:val="20"/>
        </w:rPr>
        <w:t>___</w:t>
      </w:r>
      <w:r w:rsidRPr="0033454E">
        <w:rPr>
          <w:sz w:val="20"/>
          <w:szCs w:val="20"/>
        </w:rPr>
        <w:t>_______</w:t>
      </w:r>
    </w:p>
    <w:p w14:paraId="24C6998A" w14:textId="77777777" w:rsidR="00A72424" w:rsidRDefault="00A72424" w:rsidP="001A27EC">
      <w:pPr>
        <w:rPr>
          <w:sz w:val="20"/>
          <w:szCs w:val="20"/>
        </w:rPr>
      </w:pPr>
    </w:p>
    <w:p w14:paraId="2278DB62" w14:textId="56D415E9" w:rsidR="00366D93" w:rsidRPr="00366D93" w:rsidRDefault="00366D93" w:rsidP="001A27EC">
      <w:pPr>
        <w:rPr>
          <w:sz w:val="20"/>
          <w:szCs w:val="20"/>
        </w:rPr>
      </w:pPr>
    </w:p>
    <w:sectPr w:rsidR="00366D93" w:rsidRPr="00366D93" w:rsidSect="008A33B7">
      <w:headerReference w:type="even" r:id="rId12"/>
      <w:headerReference w:type="default" r:id="rId13"/>
      <w:footerReference w:type="even" r:id="rId14"/>
      <w:footerReference w:type="default" r:id="rId15"/>
      <w:headerReference w:type="first" r:id="rId16"/>
      <w:footerReference w:type="first" r:id="rId17"/>
      <w:pgSz w:w="12240" w:h="15840"/>
      <w:pgMar w:top="720" w:right="720" w:bottom="27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B98DF" w14:textId="77777777" w:rsidR="000E3837" w:rsidRDefault="000E3837" w:rsidP="0023622D">
      <w:pPr>
        <w:spacing w:after="0" w:line="240" w:lineRule="auto"/>
      </w:pPr>
      <w:r>
        <w:separator/>
      </w:r>
    </w:p>
  </w:endnote>
  <w:endnote w:type="continuationSeparator" w:id="0">
    <w:p w14:paraId="02187A63" w14:textId="77777777" w:rsidR="000E3837" w:rsidRDefault="000E3837" w:rsidP="00236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default"/>
    <w:sig w:usb0="00000003" w:usb1="00000000" w:usb2="00000000" w:usb3="00000000" w:csb0="00000001" w:csb1="00000000"/>
  </w:font>
  <w:font w:name="Palatino">
    <w:altName w:val="Book Antiqua"/>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DA4BA" w14:textId="77777777" w:rsidR="002020A7" w:rsidRDefault="00202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26EF8" w14:textId="77777777" w:rsidR="002020A7" w:rsidRDefault="00202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1441B" w14:textId="77777777" w:rsidR="002020A7" w:rsidRDefault="00202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2FA3D" w14:textId="77777777" w:rsidR="000E3837" w:rsidRDefault="000E3837" w:rsidP="0023622D">
      <w:pPr>
        <w:spacing w:after="0" w:line="240" w:lineRule="auto"/>
      </w:pPr>
      <w:r>
        <w:separator/>
      </w:r>
    </w:p>
  </w:footnote>
  <w:footnote w:type="continuationSeparator" w:id="0">
    <w:p w14:paraId="5F772EEB" w14:textId="77777777" w:rsidR="000E3837" w:rsidRDefault="000E3837" w:rsidP="002362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A2398" w14:textId="14B0FA40" w:rsidR="002020A7" w:rsidRDefault="002020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356AC" w14:textId="02EFA467" w:rsidR="004C447F" w:rsidRDefault="00EE12E1">
    <w:pPr>
      <w:pStyle w:val="Header"/>
    </w:pPr>
    <w:sdt>
      <w:sdtPr>
        <w:id w:val="1168209085"/>
        <w:docPartObj>
          <w:docPartGallery w:val="Page Numbers (Top of Page)"/>
          <w:docPartUnique/>
        </w:docPartObj>
      </w:sdtPr>
      <w:sdtEndPr/>
      <w:sdtContent>
        <w:r w:rsidR="004C447F">
          <w:t xml:space="preserve">Page </w:t>
        </w:r>
        <w:r w:rsidR="004C447F">
          <w:rPr>
            <w:b/>
            <w:bCs/>
            <w:sz w:val="24"/>
            <w:szCs w:val="24"/>
          </w:rPr>
          <w:fldChar w:fldCharType="begin"/>
        </w:r>
        <w:r w:rsidR="004C447F">
          <w:rPr>
            <w:b/>
            <w:bCs/>
          </w:rPr>
          <w:instrText xml:space="preserve"> PAGE </w:instrText>
        </w:r>
        <w:r w:rsidR="004C447F">
          <w:rPr>
            <w:b/>
            <w:bCs/>
            <w:sz w:val="24"/>
            <w:szCs w:val="24"/>
          </w:rPr>
          <w:fldChar w:fldCharType="separate"/>
        </w:r>
        <w:r w:rsidR="00151217">
          <w:rPr>
            <w:b/>
            <w:bCs/>
            <w:noProof/>
          </w:rPr>
          <w:t>6</w:t>
        </w:r>
        <w:r w:rsidR="004C447F">
          <w:rPr>
            <w:b/>
            <w:bCs/>
            <w:sz w:val="24"/>
            <w:szCs w:val="24"/>
          </w:rPr>
          <w:fldChar w:fldCharType="end"/>
        </w:r>
        <w:r w:rsidR="004C447F">
          <w:t xml:space="preserve"> of </w:t>
        </w:r>
        <w:r w:rsidR="004C447F">
          <w:rPr>
            <w:b/>
            <w:bCs/>
            <w:sz w:val="24"/>
            <w:szCs w:val="24"/>
          </w:rPr>
          <w:fldChar w:fldCharType="begin"/>
        </w:r>
        <w:r w:rsidR="004C447F">
          <w:rPr>
            <w:b/>
            <w:bCs/>
          </w:rPr>
          <w:instrText xml:space="preserve"> NUMPAGES  </w:instrText>
        </w:r>
        <w:r w:rsidR="004C447F">
          <w:rPr>
            <w:b/>
            <w:bCs/>
            <w:sz w:val="24"/>
            <w:szCs w:val="24"/>
          </w:rPr>
          <w:fldChar w:fldCharType="separate"/>
        </w:r>
        <w:r w:rsidR="00151217">
          <w:rPr>
            <w:b/>
            <w:bCs/>
            <w:noProof/>
          </w:rPr>
          <w:t>6</w:t>
        </w:r>
        <w:r w:rsidR="004C447F">
          <w:rPr>
            <w:b/>
            <w:bCs/>
            <w:sz w:val="24"/>
            <w:szCs w:val="24"/>
          </w:rPr>
          <w:fldChar w:fldCharType="end"/>
        </w:r>
      </w:sdtContent>
    </w:sdt>
  </w:p>
  <w:p w14:paraId="71E5BF8E" w14:textId="77777777" w:rsidR="004C447F" w:rsidRDefault="004C4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509E0" w14:textId="21855F97" w:rsidR="002020A7" w:rsidRDefault="00202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104CC"/>
    <w:multiLevelType w:val="hybridMultilevel"/>
    <w:tmpl w:val="271A8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C6CB2"/>
    <w:multiLevelType w:val="hybridMultilevel"/>
    <w:tmpl w:val="A388142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F3C1FD5"/>
    <w:multiLevelType w:val="hybridMultilevel"/>
    <w:tmpl w:val="9A1005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84B99"/>
    <w:multiLevelType w:val="hybridMultilevel"/>
    <w:tmpl w:val="19E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617E2"/>
    <w:multiLevelType w:val="hybridMultilevel"/>
    <w:tmpl w:val="C908CF22"/>
    <w:lvl w:ilvl="0" w:tplc="EACAFD8C">
      <w:start w:val="1"/>
      <w:numFmt w:val="upperLetter"/>
      <w:lvlText w:val="%1."/>
      <w:lvlJc w:val="left"/>
      <w:pPr>
        <w:ind w:left="1440" w:hanging="360"/>
      </w:pPr>
      <w:rPr>
        <w:rFonts w:asciiTheme="minorHAnsi" w:eastAsiaTheme="minorHAnsi" w:hAnsiTheme="minorHAnsi" w:cstheme="minorBidi"/>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A3025D"/>
    <w:multiLevelType w:val="hybridMultilevel"/>
    <w:tmpl w:val="A9A2396E"/>
    <w:styleLink w:val="ImportedStyle1"/>
    <w:lvl w:ilvl="0" w:tplc="B1B6406C">
      <w:start w:val="1"/>
      <w:numFmt w:val="decimal"/>
      <w:lvlText w:val="%1."/>
      <w:lvlJc w:val="left"/>
      <w:pPr>
        <w:ind w:left="57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E26602D8">
      <w:start w:val="1"/>
      <w:numFmt w:val="decimal"/>
      <w:lvlText w:val="%2."/>
      <w:lvlJc w:val="left"/>
      <w:pPr>
        <w:ind w:left="93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69E02E6A">
      <w:start w:val="1"/>
      <w:numFmt w:val="decimal"/>
      <w:lvlText w:val="%3."/>
      <w:lvlJc w:val="left"/>
      <w:pPr>
        <w:ind w:left="129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0A221A22">
      <w:start w:val="1"/>
      <w:numFmt w:val="decimal"/>
      <w:lvlText w:val="%4."/>
      <w:lvlJc w:val="left"/>
      <w:pPr>
        <w:ind w:left="165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DD8E2390">
      <w:start w:val="1"/>
      <w:numFmt w:val="decimal"/>
      <w:lvlText w:val="%5."/>
      <w:lvlJc w:val="left"/>
      <w:pPr>
        <w:ind w:left="18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A80AFB0A">
      <w:start w:val="1"/>
      <w:numFmt w:val="decimal"/>
      <w:lvlText w:val="%6."/>
      <w:lvlJc w:val="left"/>
      <w:pPr>
        <w:ind w:left="237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777A0A18">
      <w:start w:val="1"/>
      <w:numFmt w:val="decimal"/>
      <w:lvlText w:val="%7."/>
      <w:lvlJc w:val="left"/>
      <w:pPr>
        <w:ind w:left="273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7E8071C0">
      <w:start w:val="1"/>
      <w:numFmt w:val="decimal"/>
      <w:lvlText w:val="%8."/>
      <w:lvlJc w:val="left"/>
      <w:pPr>
        <w:ind w:left="309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3C36587A">
      <w:start w:val="1"/>
      <w:numFmt w:val="decimal"/>
      <w:lvlText w:val="%9."/>
      <w:lvlJc w:val="left"/>
      <w:pPr>
        <w:ind w:left="3456" w:hanging="576"/>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6" w15:restartNumberingAfterBreak="0">
    <w:nsid w:val="23785E6C"/>
    <w:multiLevelType w:val="hybridMultilevel"/>
    <w:tmpl w:val="3B488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440944"/>
    <w:multiLevelType w:val="hybridMultilevel"/>
    <w:tmpl w:val="2BCC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94A75"/>
    <w:multiLevelType w:val="hybridMultilevel"/>
    <w:tmpl w:val="494EA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B5C2920"/>
    <w:multiLevelType w:val="hybridMultilevel"/>
    <w:tmpl w:val="D8829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858E7"/>
    <w:multiLevelType w:val="hybridMultilevel"/>
    <w:tmpl w:val="AEF2F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7B6EAF"/>
    <w:multiLevelType w:val="hybridMultilevel"/>
    <w:tmpl w:val="8AEAB29C"/>
    <w:lvl w:ilvl="0" w:tplc="0409000F">
      <w:start w:val="1"/>
      <w:numFmt w:val="decimal"/>
      <w:lvlText w:val="%1."/>
      <w:lvlJc w:val="left"/>
      <w:pPr>
        <w:ind w:left="720" w:hanging="360"/>
      </w:pPr>
      <w:rPr>
        <w:rFonts w:hint="default"/>
      </w:rPr>
    </w:lvl>
    <w:lvl w:ilvl="1" w:tplc="8F50641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1F4734"/>
    <w:multiLevelType w:val="hybridMultilevel"/>
    <w:tmpl w:val="5B542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8180D"/>
    <w:multiLevelType w:val="hybridMultilevel"/>
    <w:tmpl w:val="B3EE2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7AC4E4E"/>
    <w:multiLevelType w:val="hybridMultilevel"/>
    <w:tmpl w:val="A5647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A2508F"/>
    <w:multiLevelType w:val="hybridMultilevel"/>
    <w:tmpl w:val="A9A2396E"/>
    <w:numStyleLink w:val="ImportedStyle1"/>
  </w:abstractNum>
  <w:abstractNum w:abstractNumId="16" w15:restartNumberingAfterBreak="0">
    <w:nsid w:val="6B7E0157"/>
    <w:multiLevelType w:val="hybridMultilevel"/>
    <w:tmpl w:val="F3A46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A24F4"/>
    <w:multiLevelType w:val="hybridMultilevel"/>
    <w:tmpl w:val="D354E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4"/>
  </w:num>
  <w:num w:numId="4">
    <w:abstractNumId w:val="2"/>
  </w:num>
  <w:num w:numId="5">
    <w:abstractNumId w:val="6"/>
  </w:num>
  <w:num w:numId="6">
    <w:abstractNumId w:val="16"/>
  </w:num>
  <w:num w:numId="7">
    <w:abstractNumId w:val="14"/>
  </w:num>
  <w:num w:numId="8">
    <w:abstractNumId w:val="11"/>
  </w:num>
  <w:num w:numId="9">
    <w:abstractNumId w:val="3"/>
  </w:num>
  <w:num w:numId="10">
    <w:abstractNumId w:val="7"/>
  </w:num>
  <w:num w:numId="11">
    <w:abstractNumId w:val="1"/>
  </w:num>
  <w:num w:numId="12">
    <w:abstractNumId w:val="9"/>
  </w:num>
  <w:num w:numId="13">
    <w:abstractNumId w:val="0"/>
  </w:num>
  <w:num w:numId="14">
    <w:abstractNumId w:val="10"/>
  </w:num>
  <w:num w:numId="15">
    <w:abstractNumId w:val="13"/>
  </w:num>
  <w:num w:numId="16">
    <w:abstractNumId w:val="8"/>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tzA0M7cwMjIxMrBU0lEKTi0uzszPAykwrAUAvZXG8iwAAAA="/>
  </w:docVars>
  <w:rsids>
    <w:rsidRoot w:val="004F6ACC"/>
    <w:rsid w:val="0000689C"/>
    <w:rsid w:val="00011338"/>
    <w:rsid w:val="00011878"/>
    <w:rsid w:val="00011CCB"/>
    <w:rsid w:val="00020433"/>
    <w:rsid w:val="000415E4"/>
    <w:rsid w:val="0006241B"/>
    <w:rsid w:val="00093183"/>
    <w:rsid w:val="000A10DD"/>
    <w:rsid w:val="000B72C4"/>
    <w:rsid w:val="000C6E75"/>
    <w:rsid w:val="000C729B"/>
    <w:rsid w:val="000D3155"/>
    <w:rsid w:val="000D4FFC"/>
    <w:rsid w:val="000E2605"/>
    <w:rsid w:val="000E3837"/>
    <w:rsid w:val="000F37C7"/>
    <w:rsid w:val="00103F82"/>
    <w:rsid w:val="00116D96"/>
    <w:rsid w:val="00120A57"/>
    <w:rsid w:val="00122736"/>
    <w:rsid w:val="00124F75"/>
    <w:rsid w:val="00147714"/>
    <w:rsid w:val="00151217"/>
    <w:rsid w:val="00151568"/>
    <w:rsid w:val="00195043"/>
    <w:rsid w:val="001A0D77"/>
    <w:rsid w:val="001A27EC"/>
    <w:rsid w:val="001A4072"/>
    <w:rsid w:val="001A4B06"/>
    <w:rsid w:val="001E1342"/>
    <w:rsid w:val="002020A7"/>
    <w:rsid w:val="00202DC3"/>
    <w:rsid w:val="00213727"/>
    <w:rsid w:val="0023622D"/>
    <w:rsid w:val="002464BA"/>
    <w:rsid w:val="00246D4A"/>
    <w:rsid w:val="0029235D"/>
    <w:rsid w:val="00296F68"/>
    <w:rsid w:val="002A1DAF"/>
    <w:rsid w:val="002B253D"/>
    <w:rsid w:val="002B301D"/>
    <w:rsid w:val="002C26D5"/>
    <w:rsid w:val="002C75C3"/>
    <w:rsid w:val="002E7AE6"/>
    <w:rsid w:val="002F1EFA"/>
    <w:rsid w:val="0030329A"/>
    <w:rsid w:val="00323361"/>
    <w:rsid w:val="0033454E"/>
    <w:rsid w:val="003416B7"/>
    <w:rsid w:val="00354485"/>
    <w:rsid w:val="003637EA"/>
    <w:rsid w:val="00366D93"/>
    <w:rsid w:val="00391836"/>
    <w:rsid w:val="003947EB"/>
    <w:rsid w:val="003A6C79"/>
    <w:rsid w:val="003B30FA"/>
    <w:rsid w:val="003B4421"/>
    <w:rsid w:val="003B451E"/>
    <w:rsid w:val="003D277E"/>
    <w:rsid w:val="003D4704"/>
    <w:rsid w:val="003E0033"/>
    <w:rsid w:val="003E420C"/>
    <w:rsid w:val="003E4B40"/>
    <w:rsid w:val="003F4B9D"/>
    <w:rsid w:val="003F5579"/>
    <w:rsid w:val="00426667"/>
    <w:rsid w:val="00427BED"/>
    <w:rsid w:val="00440A61"/>
    <w:rsid w:val="00453F77"/>
    <w:rsid w:val="0045665C"/>
    <w:rsid w:val="004B1F36"/>
    <w:rsid w:val="004B3B4B"/>
    <w:rsid w:val="004C447F"/>
    <w:rsid w:val="004C6B24"/>
    <w:rsid w:val="004C71DB"/>
    <w:rsid w:val="004D187F"/>
    <w:rsid w:val="004D33E9"/>
    <w:rsid w:val="004D46EA"/>
    <w:rsid w:val="004F6ACC"/>
    <w:rsid w:val="00511F59"/>
    <w:rsid w:val="00523624"/>
    <w:rsid w:val="005259A6"/>
    <w:rsid w:val="00546825"/>
    <w:rsid w:val="00557D1C"/>
    <w:rsid w:val="005666A3"/>
    <w:rsid w:val="00577AC5"/>
    <w:rsid w:val="00582753"/>
    <w:rsid w:val="00585384"/>
    <w:rsid w:val="005861A9"/>
    <w:rsid w:val="005A0DD7"/>
    <w:rsid w:val="005A275C"/>
    <w:rsid w:val="005B596C"/>
    <w:rsid w:val="005B5E36"/>
    <w:rsid w:val="005B7BBE"/>
    <w:rsid w:val="005C1FE3"/>
    <w:rsid w:val="005C63D2"/>
    <w:rsid w:val="005D3944"/>
    <w:rsid w:val="005E267D"/>
    <w:rsid w:val="00600EA5"/>
    <w:rsid w:val="006026C7"/>
    <w:rsid w:val="00602A48"/>
    <w:rsid w:val="00611CEE"/>
    <w:rsid w:val="006158FB"/>
    <w:rsid w:val="006170FC"/>
    <w:rsid w:val="00617387"/>
    <w:rsid w:val="0063149A"/>
    <w:rsid w:val="006376C0"/>
    <w:rsid w:val="00637990"/>
    <w:rsid w:val="00642210"/>
    <w:rsid w:val="0065456F"/>
    <w:rsid w:val="00661604"/>
    <w:rsid w:val="006619EE"/>
    <w:rsid w:val="00664BEF"/>
    <w:rsid w:val="0067783D"/>
    <w:rsid w:val="0069059A"/>
    <w:rsid w:val="00692DB9"/>
    <w:rsid w:val="00695BCD"/>
    <w:rsid w:val="006B4A6A"/>
    <w:rsid w:val="006C34C9"/>
    <w:rsid w:val="006E3D76"/>
    <w:rsid w:val="006F0D21"/>
    <w:rsid w:val="006F19BE"/>
    <w:rsid w:val="006F4A92"/>
    <w:rsid w:val="00706E70"/>
    <w:rsid w:val="00715179"/>
    <w:rsid w:val="007177E2"/>
    <w:rsid w:val="007310E3"/>
    <w:rsid w:val="00740889"/>
    <w:rsid w:val="007411DC"/>
    <w:rsid w:val="00741DBE"/>
    <w:rsid w:val="0074250B"/>
    <w:rsid w:val="00743F5C"/>
    <w:rsid w:val="00751D35"/>
    <w:rsid w:val="00754A1D"/>
    <w:rsid w:val="007766BB"/>
    <w:rsid w:val="007827AF"/>
    <w:rsid w:val="00791AAD"/>
    <w:rsid w:val="007A08EA"/>
    <w:rsid w:val="007A1C2D"/>
    <w:rsid w:val="007B25D8"/>
    <w:rsid w:val="007C6FB1"/>
    <w:rsid w:val="007D6240"/>
    <w:rsid w:val="007F5EAD"/>
    <w:rsid w:val="008253BD"/>
    <w:rsid w:val="0083409C"/>
    <w:rsid w:val="008417EC"/>
    <w:rsid w:val="00841911"/>
    <w:rsid w:val="00845C12"/>
    <w:rsid w:val="00846499"/>
    <w:rsid w:val="00854D40"/>
    <w:rsid w:val="008974EE"/>
    <w:rsid w:val="008A33B7"/>
    <w:rsid w:val="008A7218"/>
    <w:rsid w:val="008B5EEE"/>
    <w:rsid w:val="008D7962"/>
    <w:rsid w:val="008E1794"/>
    <w:rsid w:val="008E6AC7"/>
    <w:rsid w:val="008F27A3"/>
    <w:rsid w:val="00900215"/>
    <w:rsid w:val="00903373"/>
    <w:rsid w:val="009057C6"/>
    <w:rsid w:val="00927F93"/>
    <w:rsid w:val="0095458C"/>
    <w:rsid w:val="009605AC"/>
    <w:rsid w:val="00960963"/>
    <w:rsid w:val="0096145A"/>
    <w:rsid w:val="009813FA"/>
    <w:rsid w:val="0098758B"/>
    <w:rsid w:val="00992BE6"/>
    <w:rsid w:val="009B59D8"/>
    <w:rsid w:val="009C09EB"/>
    <w:rsid w:val="009D512E"/>
    <w:rsid w:val="009D5EF2"/>
    <w:rsid w:val="009E0DCC"/>
    <w:rsid w:val="009E3813"/>
    <w:rsid w:val="009E6F3A"/>
    <w:rsid w:val="009F006F"/>
    <w:rsid w:val="009F320B"/>
    <w:rsid w:val="009F403E"/>
    <w:rsid w:val="009F4BF8"/>
    <w:rsid w:val="00A04C48"/>
    <w:rsid w:val="00A3024D"/>
    <w:rsid w:val="00A35CC1"/>
    <w:rsid w:val="00A52C79"/>
    <w:rsid w:val="00A55F0E"/>
    <w:rsid w:val="00A613E9"/>
    <w:rsid w:val="00A72424"/>
    <w:rsid w:val="00A8321B"/>
    <w:rsid w:val="00A9100E"/>
    <w:rsid w:val="00AA679F"/>
    <w:rsid w:val="00AD2FE8"/>
    <w:rsid w:val="00AD4CCE"/>
    <w:rsid w:val="00AD53A0"/>
    <w:rsid w:val="00AE6321"/>
    <w:rsid w:val="00AF0D2A"/>
    <w:rsid w:val="00B11630"/>
    <w:rsid w:val="00B15E98"/>
    <w:rsid w:val="00B41BA9"/>
    <w:rsid w:val="00B53C63"/>
    <w:rsid w:val="00B541EC"/>
    <w:rsid w:val="00B665CD"/>
    <w:rsid w:val="00B76A8D"/>
    <w:rsid w:val="00B8062F"/>
    <w:rsid w:val="00B85299"/>
    <w:rsid w:val="00B9679F"/>
    <w:rsid w:val="00BB010C"/>
    <w:rsid w:val="00BD07CC"/>
    <w:rsid w:val="00BD5B53"/>
    <w:rsid w:val="00BE14D5"/>
    <w:rsid w:val="00BE479E"/>
    <w:rsid w:val="00BF0FA1"/>
    <w:rsid w:val="00BF625B"/>
    <w:rsid w:val="00C01CE7"/>
    <w:rsid w:val="00C22716"/>
    <w:rsid w:val="00C22F3F"/>
    <w:rsid w:val="00C26B1E"/>
    <w:rsid w:val="00C3094A"/>
    <w:rsid w:val="00C647C8"/>
    <w:rsid w:val="00C66F93"/>
    <w:rsid w:val="00C840A6"/>
    <w:rsid w:val="00CA543E"/>
    <w:rsid w:val="00CB2DC0"/>
    <w:rsid w:val="00CB631B"/>
    <w:rsid w:val="00CB6665"/>
    <w:rsid w:val="00CD5A58"/>
    <w:rsid w:val="00CD623D"/>
    <w:rsid w:val="00CF1EF7"/>
    <w:rsid w:val="00CF3517"/>
    <w:rsid w:val="00D03B28"/>
    <w:rsid w:val="00D12B2F"/>
    <w:rsid w:val="00D1553C"/>
    <w:rsid w:val="00D167B6"/>
    <w:rsid w:val="00D22EE4"/>
    <w:rsid w:val="00D23271"/>
    <w:rsid w:val="00D36D98"/>
    <w:rsid w:val="00D37C0E"/>
    <w:rsid w:val="00D53AC3"/>
    <w:rsid w:val="00D57B18"/>
    <w:rsid w:val="00D7351C"/>
    <w:rsid w:val="00D83345"/>
    <w:rsid w:val="00D9264D"/>
    <w:rsid w:val="00D95125"/>
    <w:rsid w:val="00DA1D12"/>
    <w:rsid w:val="00DA6B38"/>
    <w:rsid w:val="00DC4BFF"/>
    <w:rsid w:val="00DF0D7E"/>
    <w:rsid w:val="00DF19B5"/>
    <w:rsid w:val="00DF418E"/>
    <w:rsid w:val="00E15166"/>
    <w:rsid w:val="00E304E0"/>
    <w:rsid w:val="00E36F5C"/>
    <w:rsid w:val="00E43D9F"/>
    <w:rsid w:val="00E467DD"/>
    <w:rsid w:val="00E71611"/>
    <w:rsid w:val="00E72FB7"/>
    <w:rsid w:val="00E7375E"/>
    <w:rsid w:val="00E82474"/>
    <w:rsid w:val="00E84424"/>
    <w:rsid w:val="00E8752E"/>
    <w:rsid w:val="00EA620A"/>
    <w:rsid w:val="00EA6FD9"/>
    <w:rsid w:val="00EB6878"/>
    <w:rsid w:val="00EC4FFB"/>
    <w:rsid w:val="00EE12E1"/>
    <w:rsid w:val="00EE143C"/>
    <w:rsid w:val="00EE4C45"/>
    <w:rsid w:val="00EF61BB"/>
    <w:rsid w:val="00F01777"/>
    <w:rsid w:val="00F04128"/>
    <w:rsid w:val="00F0643E"/>
    <w:rsid w:val="00F068F6"/>
    <w:rsid w:val="00F3613E"/>
    <w:rsid w:val="00F57691"/>
    <w:rsid w:val="00F76BB7"/>
    <w:rsid w:val="00F9313F"/>
    <w:rsid w:val="00F934B5"/>
    <w:rsid w:val="00F9591D"/>
    <w:rsid w:val="00F9701E"/>
    <w:rsid w:val="00FC4A7E"/>
    <w:rsid w:val="00FC65FF"/>
    <w:rsid w:val="00FD558A"/>
    <w:rsid w:val="00FE080F"/>
    <w:rsid w:val="00FE31B8"/>
    <w:rsid w:val="00FF62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4582C68"/>
  <w15:docId w15:val="{ED37012F-CBA7-4311-8860-EB4406965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qFormat/>
    <w:rsid w:val="00FF6218"/>
    <w:pPr>
      <w:keepNext/>
      <w:widowControl w:val="0"/>
      <w:spacing w:after="0" w:line="240" w:lineRule="auto"/>
      <w:outlineLvl w:val="1"/>
    </w:pPr>
    <w:rPr>
      <w:rFonts w:ascii="Rockwell" w:eastAsia="Times New Roman" w:hAnsi="Rockwell" w:cs="Times New Roman"/>
      <w:b/>
      <w:snapToGrid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6ACC"/>
    <w:pPr>
      <w:spacing w:after="0" w:line="240" w:lineRule="auto"/>
    </w:pPr>
  </w:style>
  <w:style w:type="paragraph" w:styleId="BalloonText">
    <w:name w:val="Balloon Text"/>
    <w:basedOn w:val="Normal"/>
    <w:link w:val="BalloonTextChar"/>
    <w:uiPriority w:val="99"/>
    <w:semiHidden/>
    <w:unhideWhenUsed/>
    <w:rsid w:val="004F6A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ACC"/>
    <w:rPr>
      <w:rFonts w:ascii="Tahoma" w:hAnsi="Tahoma" w:cs="Tahoma"/>
      <w:sz w:val="16"/>
      <w:szCs w:val="16"/>
    </w:rPr>
  </w:style>
  <w:style w:type="paragraph" w:styleId="ListParagraph">
    <w:name w:val="List Paragraph"/>
    <w:basedOn w:val="Normal"/>
    <w:uiPriority w:val="34"/>
    <w:qFormat/>
    <w:rsid w:val="00A55F0E"/>
    <w:pPr>
      <w:ind w:left="720"/>
      <w:contextualSpacing/>
    </w:pPr>
  </w:style>
  <w:style w:type="paragraph" w:styleId="BodyText">
    <w:name w:val="Body Text"/>
    <w:basedOn w:val="Normal"/>
    <w:link w:val="BodyTextChar"/>
    <w:rsid w:val="009057C6"/>
    <w:pPr>
      <w:widowControl w:val="0"/>
      <w:spacing w:after="0" w:line="240" w:lineRule="auto"/>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rsid w:val="009057C6"/>
    <w:rPr>
      <w:rFonts w:ascii="Times New Roman" w:eastAsia="Times New Roman" w:hAnsi="Times New Roman" w:cs="Times New Roman"/>
      <w:snapToGrid w:val="0"/>
      <w:sz w:val="24"/>
      <w:szCs w:val="20"/>
    </w:rPr>
  </w:style>
  <w:style w:type="character" w:customStyle="1" w:styleId="A0">
    <w:name w:val="A0"/>
    <w:uiPriority w:val="99"/>
    <w:rsid w:val="009E6F3A"/>
    <w:rPr>
      <w:rFonts w:cs="Adobe Garamond Pro"/>
      <w:color w:val="000000"/>
    </w:rPr>
  </w:style>
  <w:style w:type="paragraph" w:styleId="BodyText2">
    <w:name w:val="Body Text 2"/>
    <w:basedOn w:val="Normal"/>
    <w:link w:val="BodyText2Char"/>
    <w:uiPriority w:val="99"/>
    <w:semiHidden/>
    <w:unhideWhenUsed/>
    <w:rsid w:val="00FF6218"/>
    <w:pPr>
      <w:spacing w:after="120" w:line="480" w:lineRule="auto"/>
    </w:pPr>
  </w:style>
  <w:style w:type="character" w:customStyle="1" w:styleId="BodyText2Char">
    <w:name w:val="Body Text 2 Char"/>
    <w:basedOn w:val="DefaultParagraphFont"/>
    <w:link w:val="BodyText2"/>
    <w:uiPriority w:val="99"/>
    <w:semiHidden/>
    <w:rsid w:val="00FF6218"/>
  </w:style>
  <w:style w:type="character" w:customStyle="1" w:styleId="Heading2Char">
    <w:name w:val="Heading 2 Char"/>
    <w:basedOn w:val="DefaultParagraphFont"/>
    <w:link w:val="Heading2"/>
    <w:rsid w:val="00FF6218"/>
    <w:rPr>
      <w:rFonts w:ascii="Rockwell" w:eastAsia="Times New Roman" w:hAnsi="Rockwell" w:cs="Times New Roman"/>
      <w:b/>
      <w:snapToGrid w:val="0"/>
      <w:sz w:val="20"/>
      <w:szCs w:val="20"/>
    </w:rPr>
  </w:style>
  <w:style w:type="character" w:styleId="Hyperlink">
    <w:name w:val="Hyperlink"/>
    <w:basedOn w:val="DefaultParagraphFont"/>
    <w:uiPriority w:val="99"/>
    <w:unhideWhenUsed/>
    <w:rsid w:val="00AD53A0"/>
    <w:rPr>
      <w:color w:val="0000FF" w:themeColor="hyperlink"/>
      <w:u w:val="single"/>
    </w:rPr>
  </w:style>
  <w:style w:type="paragraph" w:styleId="Header">
    <w:name w:val="header"/>
    <w:basedOn w:val="Normal"/>
    <w:link w:val="HeaderChar"/>
    <w:uiPriority w:val="99"/>
    <w:unhideWhenUsed/>
    <w:rsid w:val="0023622D"/>
    <w:pPr>
      <w:tabs>
        <w:tab w:val="center" w:pos="4320"/>
        <w:tab w:val="right" w:pos="8640"/>
      </w:tabs>
      <w:spacing w:after="0" w:line="240" w:lineRule="auto"/>
    </w:pPr>
  </w:style>
  <w:style w:type="character" w:customStyle="1" w:styleId="HeaderChar">
    <w:name w:val="Header Char"/>
    <w:basedOn w:val="DefaultParagraphFont"/>
    <w:link w:val="Header"/>
    <w:uiPriority w:val="99"/>
    <w:rsid w:val="0023622D"/>
  </w:style>
  <w:style w:type="paragraph" w:styleId="Footer">
    <w:name w:val="footer"/>
    <w:basedOn w:val="Normal"/>
    <w:link w:val="FooterChar"/>
    <w:uiPriority w:val="99"/>
    <w:unhideWhenUsed/>
    <w:rsid w:val="0023622D"/>
    <w:pPr>
      <w:tabs>
        <w:tab w:val="center" w:pos="4320"/>
        <w:tab w:val="right" w:pos="8640"/>
      </w:tabs>
      <w:spacing w:after="0" w:line="240" w:lineRule="auto"/>
    </w:pPr>
  </w:style>
  <w:style w:type="character" w:customStyle="1" w:styleId="FooterChar">
    <w:name w:val="Footer Char"/>
    <w:basedOn w:val="DefaultParagraphFont"/>
    <w:link w:val="Footer"/>
    <w:uiPriority w:val="99"/>
    <w:rsid w:val="0023622D"/>
  </w:style>
  <w:style w:type="paragraph" w:styleId="Revision">
    <w:name w:val="Revision"/>
    <w:hidden/>
    <w:uiPriority w:val="99"/>
    <w:semiHidden/>
    <w:rsid w:val="000415E4"/>
    <w:pPr>
      <w:spacing w:after="0" w:line="240" w:lineRule="auto"/>
    </w:pPr>
  </w:style>
  <w:style w:type="table" w:styleId="TableGrid">
    <w:name w:val="Table Grid"/>
    <w:basedOn w:val="TableNormal"/>
    <w:uiPriority w:val="59"/>
    <w:rsid w:val="00366D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mportedStyle1">
    <w:name w:val="Imported Style 1"/>
    <w:rsid w:val="00EE143C"/>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29B6CD45FA584AA0C465E7EB31F7C6" ma:contentTypeVersion="12" ma:contentTypeDescription="Create a new document." ma:contentTypeScope="" ma:versionID="71727241d586fa7fbd3aea81226b8ec4">
  <xsd:schema xmlns:xsd="http://www.w3.org/2001/XMLSchema" xmlns:xs="http://www.w3.org/2001/XMLSchema" xmlns:p="http://schemas.microsoft.com/office/2006/metadata/properties" xmlns:ns3="07f2215f-b16d-428f-b71f-7a9dc803a56b" xmlns:ns4="1c13cf14-2f53-434f-b73d-162211ea12af" targetNamespace="http://schemas.microsoft.com/office/2006/metadata/properties" ma:root="true" ma:fieldsID="cd428c5104d344fdf8111ef97c5271bd" ns3:_="" ns4:_="">
    <xsd:import namespace="07f2215f-b16d-428f-b71f-7a9dc803a56b"/>
    <xsd:import namespace="1c13cf14-2f53-434f-b73d-162211ea12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f2215f-b16d-428f-b71f-7a9dc803a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13cf14-2f53-434f-b73d-162211ea12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4502A-47BF-41CB-AB37-CA18FE776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f2215f-b16d-428f-b71f-7a9dc803a56b"/>
    <ds:schemaRef ds:uri="1c13cf14-2f53-434f-b73d-162211ea12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79133-7471-4564-A7C5-ECF0C93E0964}">
  <ds:schemaRefs>
    <ds:schemaRef ds:uri="http://schemas.microsoft.com/sharepoint/v3/contenttype/forms"/>
  </ds:schemaRefs>
</ds:datastoreItem>
</file>

<file path=customXml/itemProps3.xml><?xml version="1.0" encoding="utf-8"?>
<ds:datastoreItem xmlns:ds="http://schemas.openxmlformats.org/officeDocument/2006/customXml" ds:itemID="{21C7317F-B4A8-4727-8183-2500E685CEB7}">
  <ds:schemaRefs>
    <ds:schemaRef ds:uri="http://purl.org/dc/elements/1.1/"/>
    <ds:schemaRef ds:uri="http://schemas.openxmlformats.org/package/2006/metadata/core-properties"/>
    <ds:schemaRef ds:uri="http://purl.org/dc/terms/"/>
    <ds:schemaRef ds:uri="http://schemas.microsoft.com/office/infopath/2007/PartnerControls"/>
    <ds:schemaRef ds:uri="1c13cf14-2f53-434f-b73d-162211ea12af"/>
    <ds:schemaRef ds:uri="http://schemas.microsoft.com/office/2006/documentManagement/types"/>
    <ds:schemaRef ds:uri="http://schemas.microsoft.com/office/2006/metadata/properties"/>
    <ds:schemaRef ds:uri="07f2215f-b16d-428f-b71f-7a9dc803a56b"/>
    <ds:schemaRef ds:uri="http://www.w3.org/XML/1998/namespace"/>
    <ds:schemaRef ds:uri="http://purl.org/dc/dcmitype/"/>
  </ds:schemaRefs>
</ds:datastoreItem>
</file>

<file path=customXml/itemProps4.xml><?xml version="1.0" encoding="utf-8"?>
<ds:datastoreItem xmlns:ds="http://schemas.openxmlformats.org/officeDocument/2006/customXml" ds:itemID="{07E6C794-151D-45B5-9FAF-4D00C50B0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97</Words>
  <Characters>6824</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Nichols College</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Frkal, Robin A.</cp:lastModifiedBy>
  <cp:revision>2</cp:revision>
  <cp:lastPrinted>2022-06-06T18:58:00Z</cp:lastPrinted>
  <dcterms:created xsi:type="dcterms:W3CDTF">2022-06-16T19:07:00Z</dcterms:created>
  <dcterms:modified xsi:type="dcterms:W3CDTF">2022-06-1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29B6CD45FA584AA0C465E7EB31F7C6</vt:lpwstr>
  </property>
</Properties>
</file>